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616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315"/>
        <w:gridCol w:w="3237"/>
        <w:gridCol w:w="4762"/>
        <w:gridCol w:w="2940"/>
        <w:gridCol w:w="2913"/>
      </w:tblGrid>
      <w:tr w:rsidR="007E5BBE" w:rsidTr="00AD7819">
        <w:trPr>
          <w:trHeight w:val="692"/>
          <w:jc w:val="center"/>
        </w:trPr>
        <w:tc>
          <w:tcPr>
            <w:tcW w:w="1616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:rsidR="007E5BBE" w:rsidRPr="00393212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  <w:t xml:space="preserve">ΠΕΡΙΦΕΡΕΙΑ ΑΝΑΤΟΛΙΚΗΣ ΜΑΚΕΔΟΝΙΑΣ ΚΑΙ ΘΡΑΚΗΣ 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</w:tr>
      <w:tr w:rsidR="007E5BBE" w:rsidTr="00AD7819">
        <w:trPr>
          <w:trHeight w:val="844"/>
          <w:jc w:val="center"/>
        </w:trPr>
        <w:tc>
          <w:tcPr>
            <w:tcW w:w="2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φερειακή Ενότητα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Regional Unit)</w:t>
            </w: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οχή  Παραγωγή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Production Area)</w:t>
            </w:r>
          </w:p>
        </w:tc>
        <w:tc>
          <w:tcPr>
            <w:tcW w:w="4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Γεωγραφικά Όρια</w:t>
            </w:r>
          </w:p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(Geographical Boundaries)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δη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Species)</w:t>
            </w: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Κατηγορί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Classification)</w:t>
            </w:r>
          </w:p>
        </w:tc>
      </w:tr>
      <w:tr w:rsidR="00257909" w:rsidRPr="000C27C5" w:rsidTr="00AD7819">
        <w:trPr>
          <w:trHeight w:val="2843"/>
          <w:jc w:val="center"/>
        </w:trPr>
        <w:tc>
          <w:tcPr>
            <w:tcW w:w="23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ΒΡΟΥ</w:t>
            </w:r>
          </w:p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2</w:t>
            </w:r>
          </w:p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57909" w:rsidRPr="00374E03" w:rsidRDefault="00257909" w:rsidP="005F65B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22510/19-12-2016 </w:t>
            </w:r>
          </w:p>
        </w:tc>
        <w:tc>
          <w:tcPr>
            <w:tcW w:w="476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57909" w:rsidRPr="00374E03" w:rsidRDefault="00257909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</w:p>
          <w:p w:rsidR="00257909" w:rsidRPr="00374E03" w:rsidRDefault="00257909">
            <w:pPr>
              <w:ind w:left="531" w:right="-108" w:hanging="531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1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o</w:t>
            </w:r>
            <w:r w:rsidRPr="00374E03">
              <w:rPr>
                <w:rFonts w:ascii="Times New Roman" w:hAnsi="Times New Roman" w:cs="Times New Roman"/>
              </w:rPr>
              <w:t xml:space="preserve"> 50΄ 54.72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5΄ 19. 39΄΄Α</w:t>
            </w:r>
          </w:p>
          <w:p w:rsidR="00257909" w:rsidRPr="00374E03" w:rsidRDefault="00257909">
            <w:pPr>
              <w:ind w:left="531" w:right="-108" w:hanging="531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2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9΄54.05΄΄ 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5΄18.05΄΄Α</w:t>
            </w:r>
          </w:p>
          <w:p w:rsidR="00257909" w:rsidRPr="00374E03" w:rsidRDefault="00257909">
            <w:pPr>
              <w:ind w:left="531" w:right="-108" w:hanging="531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3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8΄10.62΄΄Β 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1΄21. 24΄΄Α</w:t>
            </w:r>
          </w:p>
          <w:p w:rsidR="00257909" w:rsidRPr="00374E03" w:rsidRDefault="00257909">
            <w:pPr>
              <w:ind w:left="531" w:right="-108" w:hanging="531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4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0΄ 29. 55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2΄17. 18΄΄Α</w:t>
            </w:r>
          </w:p>
          <w:p w:rsidR="00257909" w:rsidRPr="00374E03" w:rsidRDefault="00257909">
            <w:pPr>
              <w:ind w:left="531" w:right="-108" w:hanging="531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5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0΄34. 68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1΄35.99΄΄ Α</w:t>
            </w:r>
          </w:p>
          <w:p w:rsidR="00257909" w:rsidRPr="00374E03" w:rsidRDefault="00257909">
            <w:pPr>
              <w:ind w:left="34" w:right="-108" w:firstLine="146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Π6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49΄45.60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1΄11.60΄΄Α</w:t>
            </w:r>
          </w:p>
          <w:p w:rsidR="00257909" w:rsidRPr="00374E03" w:rsidRDefault="00257909">
            <w:pPr>
              <w:ind w:left="531" w:right="-108" w:hanging="531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7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9΄59.20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0΄ 31. 60΄΄Α</w:t>
            </w:r>
          </w:p>
          <w:p w:rsidR="00257909" w:rsidRPr="00374E03" w:rsidRDefault="00257909">
            <w:pPr>
              <w:ind w:left="531" w:right="-108" w:hanging="531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4E03">
              <w:rPr>
                <w:rFonts w:ascii="Times New Roman" w:hAnsi="Times New Roman" w:cs="Times New Roman"/>
              </w:rPr>
              <w:t>Π8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0΄46. 96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0΄57.00΄΄ Α</w:t>
            </w:r>
          </w:p>
          <w:p w:rsidR="00257909" w:rsidRPr="00374E03" w:rsidRDefault="00257909">
            <w:pPr>
              <w:ind w:left="34" w:right="-108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Μύδια </w:t>
            </w:r>
          </w:p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ytilus galloprovincialis)</w:t>
            </w:r>
          </w:p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257909" w:rsidRPr="00374E03" w:rsidRDefault="002579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57909" w:rsidRPr="00374E03" w:rsidRDefault="00257909" w:rsidP="0085318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22557/19.12.2016</w:t>
            </w:r>
          </w:p>
        </w:tc>
      </w:tr>
      <w:tr w:rsidR="008B2BA7" w:rsidRPr="000C27C5" w:rsidTr="00AD7819">
        <w:trPr>
          <w:trHeight w:val="2038"/>
          <w:jc w:val="center"/>
        </w:trPr>
        <w:tc>
          <w:tcPr>
            <w:tcW w:w="2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ΒΡΟΥ</w:t>
            </w:r>
          </w:p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3</w:t>
            </w:r>
          </w:p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2510/19-12-2016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B2BA7" w:rsidRPr="00374E03" w:rsidRDefault="008B2BA7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</w:p>
          <w:p w:rsidR="008B2BA7" w:rsidRPr="00374E03" w:rsidRDefault="008B2BA7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9  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0΄ 48.13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4΄25. 06΄΄Α</w:t>
            </w:r>
          </w:p>
          <w:p w:rsidR="008B2BA7" w:rsidRPr="00374E03" w:rsidRDefault="008B2BA7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10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6΄56. 54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5΄5. 63΄΄ Α</w:t>
            </w:r>
          </w:p>
          <w:p w:rsidR="008B2BA7" w:rsidRPr="00374E03" w:rsidRDefault="008B2BA7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Π11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6΄30. 06΄΄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6΄22.44΄΄ Α</w:t>
            </w:r>
          </w:p>
          <w:p w:rsidR="008B2BA7" w:rsidRPr="00374E03" w:rsidRDefault="008B2BA7">
            <w:pPr>
              <w:ind w:left="34" w:righ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4E03">
              <w:rPr>
                <w:rFonts w:ascii="Times New Roman" w:hAnsi="Times New Roman" w:cs="Times New Roman"/>
              </w:rPr>
              <w:t>Π12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>48΄41. 18΄΄ Β  25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9΄45.47΄΄ Α</w:t>
            </w:r>
          </w:p>
          <w:p w:rsidR="008B2BA7" w:rsidRPr="00374E03" w:rsidRDefault="008B2BA7">
            <w:pPr>
              <w:ind w:left="34" w:right="-108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Μύδια </w:t>
            </w:r>
          </w:p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ytilus galloprovincialis)</w:t>
            </w: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8B2BA7" w:rsidRPr="00374E03" w:rsidRDefault="008B2B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8B2BA7" w:rsidRPr="00374E03" w:rsidRDefault="008B2BA7" w:rsidP="0085318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Α.Π. 22557/19.12.2016 </w:t>
            </w:r>
          </w:p>
        </w:tc>
      </w:tr>
      <w:tr w:rsidR="007E5BBE" w:rsidRPr="000C27C5" w:rsidTr="00AD7819">
        <w:trPr>
          <w:trHeight w:val="413"/>
          <w:jc w:val="center"/>
        </w:trPr>
        <w:tc>
          <w:tcPr>
            <w:tcW w:w="23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ΡΟΔΟΠΗΣ</w:t>
            </w:r>
          </w:p>
        </w:tc>
        <w:tc>
          <w:tcPr>
            <w:tcW w:w="32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Ζ6: ΟΡΜΟΥ ΒΙΣΤΩΝΙΔΑΣ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E44AE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4508/26-4-2017</w:t>
            </w:r>
          </w:p>
        </w:tc>
        <w:tc>
          <w:tcPr>
            <w:tcW w:w="47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</w:p>
          <w:p w:rsidR="007E5BBE" w:rsidRPr="00374E03" w:rsidRDefault="007E5BBE">
            <w:pPr>
              <w:ind w:left="34" w:right="-108"/>
              <w:jc w:val="center"/>
              <w:rPr>
                <w:rStyle w:val="a4"/>
              </w:rPr>
            </w:pPr>
            <w:r w:rsidRPr="00374E03">
              <w:rPr>
                <w:rFonts w:ascii="Times New Roman" w:hAnsi="Times New Roman" w:cs="Times New Roman"/>
              </w:rPr>
              <w:t>Π7</w:t>
            </w:r>
            <w:r w:rsidRPr="00374E03">
              <w:rPr>
                <w:rFonts w:ascii="Times New Roman" w:hAnsi="Times New Roman" w:cs="Times New Roman"/>
                <w:b/>
                <w:bCs/>
              </w:rPr>
              <w:t xml:space="preserve">   </w:t>
            </w:r>
            <w:r w:rsidRPr="00374E03">
              <w:rPr>
                <w:rFonts w:ascii="Times New Roman" w:hAnsi="Times New Roman" w:cs="Times New Roman"/>
                <w:lang w:eastAsia="el-GR"/>
              </w:rPr>
              <w:t>40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8΄02.20΄΄ Β  25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07΄42.80΄΄Α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Π8 </w:t>
            </w:r>
            <w:r w:rsidRPr="00374E03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374E03">
              <w:rPr>
                <w:rFonts w:ascii="Times New Roman" w:hAnsi="Times New Roman" w:cs="Times New Roman"/>
                <w:lang w:eastAsia="el-GR"/>
              </w:rPr>
              <w:t>40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7΄35.97΄΄ Β  25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04΄29.39΄΄Α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</w:rPr>
              <w:t>Π9</w:t>
            </w:r>
            <w:r w:rsidRPr="00374E03">
              <w:rPr>
                <w:rFonts w:ascii="Times New Roman" w:hAnsi="Times New Roman" w:cs="Times New Roman"/>
                <w:b/>
                <w:bCs/>
              </w:rPr>
              <w:t xml:space="preserve">   </w:t>
            </w:r>
            <w:r w:rsidRPr="00374E03">
              <w:rPr>
                <w:rFonts w:ascii="Times New Roman" w:hAnsi="Times New Roman" w:cs="Times New Roman"/>
                <w:lang w:eastAsia="el-GR"/>
              </w:rPr>
              <w:t>40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9΄36.77΄΄ Β  25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08΄18.40΄΄Α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</w:rPr>
              <w:t>Π10</w:t>
            </w:r>
            <w:r w:rsidRPr="00374E03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374E03">
              <w:rPr>
                <w:rFonts w:ascii="Times New Roman" w:hAnsi="Times New Roman" w:cs="Times New Roman"/>
                <w:lang w:eastAsia="el-GR"/>
              </w:rPr>
              <w:t>40° 59'37.51"Β     25° 7'24.70"Α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E2072" w:rsidRPr="00374E03" w:rsidRDefault="007E5BBE" w:rsidP="00BE207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Μύδια </w:t>
            </w:r>
            <w:r w:rsidR="003B63FB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7E5BBE" w:rsidRPr="00374E03" w:rsidRDefault="00C24B98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ytil</w:t>
            </w:r>
            <w:r w:rsidR="007E5BBE"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CA0774" w:rsidRDefault="00CA0774" w:rsidP="00C764C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204435/981/28.06.2024</w:t>
            </w:r>
          </w:p>
        </w:tc>
      </w:tr>
      <w:tr w:rsidR="00AD7819" w:rsidRPr="000C27C5" w:rsidTr="00AD7819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 w:rsidP="00BE207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Κυδώνια </w:t>
            </w: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B</w:t>
            </w:r>
          </w:p>
          <w:p w:rsidR="00AD7819" w:rsidRPr="00374E03" w:rsidRDefault="00AD78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>errucosa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 w:rsidP="003B63F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Α.Π. </w:t>
            </w:r>
            <w:r w:rsidR="00656A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2/27984/13.02.2020</w:t>
            </w:r>
          </w:p>
        </w:tc>
      </w:tr>
      <w:tr w:rsidR="00AD7819" w:rsidRPr="000C27C5" w:rsidTr="00AD7819">
        <w:trPr>
          <w:trHeight w:val="67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 w:rsidP="00BE207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Τελλίνες </w:t>
            </w: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B</w:t>
            </w:r>
          </w:p>
          <w:p w:rsidR="00AD7819" w:rsidRPr="00374E03" w:rsidRDefault="00AD78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nax</w:t>
            </w: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unculus</w:t>
            </w: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 w:rsidP="003B63F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D7819" w:rsidRPr="000C27C5" w:rsidTr="00AD7819">
        <w:trPr>
          <w:trHeight w:val="37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 w:rsidP="00BE207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Αχιβάδες </w:t>
            </w: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B</w:t>
            </w:r>
          </w:p>
          <w:p w:rsidR="00AD7819" w:rsidRPr="00374E03" w:rsidRDefault="00AD78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ditapes</w:t>
            </w: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ussates</w:t>
            </w: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D7819" w:rsidRPr="00374E03" w:rsidRDefault="00AD781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AD7819">
        <w:trPr>
          <w:jc w:val="center"/>
        </w:trPr>
        <w:tc>
          <w:tcPr>
            <w:tcW w:w="2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ΚΑΒΑΛΑΣ</w:t>
            </w: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ΓΙΑΣΜΑ</w:t>
            </w:r>
          </w:p>
          <w:p w:rsidR="007E5BBE" w:rsidRPr="00374E03" w:rsidRDefault="00000E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04/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39/17-1-2017</w:t>
            </w:r>
          </w:p>
        </w:tc>
        <w:tc>
          <w:tcPr>
            <w:tcW w:w="4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Α: φ=40° 51´56.70´´B  λ=24°36´21.75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Β: φ=40° 53´39.84´´B  λ=24°34´49.48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Γ: φ=40° 53´59.93´´B  λ=24°35´36.32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Δ: φ=40° 52´02.38´´B  λ=24°37´23.92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Μύδια </w:t>
            </w:r>
          </w:p>
          <w:p w:rsidR="007E5BBE" w:rsidRPr="00374E03" w:rsidRDefault="004957CB">
            <w:pPr>
              <w:ind w:firstLine="34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yti</w:t>
            </w:r>
            <w:r w:rsidR="007E5BBE"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us galloprovincialis)</w:t>
            </w: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7E5BBE" w:rsidRPr="00374E03" w:rsidRDefault="00D849E0" w:rsidP="00D849E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="00D054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4/</w:t>
            </w:r>
            <w:r w:rsidR="00D054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12</w:t>
            </w:r>
            <w:r w:rsidR="00D054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D054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8</w:t>
            </w:r>
            <w:r w:rsidR="00D054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</w:t>
            </w:r>
            <w:r w:rsidR="00D054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1</w:t>
            </w:r>
            <w:r w:rsidR="00D054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</w:t>
            </w:r>
          </w:p>
        </w:tc>
      </w:tr>
      <w:tr w:rsidR="007E5BBE" w:rsidTr="00AD7819">
        <w:trPr>
          <w:jc w:val="center"/>
        </w:trPr>
        <w:tc>
          <w:tcPr>
            <w:tcW w:w="2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ΑΒΑΛΑΣ</w:t>
            </w: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ΒΑΣΟΒΑ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163C8A" w:rsidP="005A55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Α.Π. </w:t>
            </w:r>
            <w:r w:rsidR="005A55E5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4/14402/13-11-2018</w:t>
            </w:r>
          </w:p>
        </w:tc>
        <w:tc>
          <w:tcPr>
            <w:tcW w:w="4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adjustRightInd w:val="0"/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</w:p>
          <w:p w:rsidR="007E5BBE" w:rsidRPr="00374E03" w:rsidRDefault="007E5BBE">
            <w:pPr>
              <w:adjustRightInd w:val="0"/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Α: φ=40°54´</w:t>
            </w:r>
            <w:r w:rsidR="00007015" w:rsidRPr="00374E03">
              <w:rPr>
                <w:rFonts w:ascii="Times New Roman" w:hAnsi="Times New Roman" w:cs="Times New Roman"/>
                <w:lang w:eastAsia="el-GR"/>
              </w:rPr>
              <w:t>48.23´´</w:t>
            </w:r>
            <w:r w:rsidRPr="00374E03">
              <w:rPr>
                <w:rFonts w:ascii="Times New Roman" w:hAnsi="Times New Roman" w:cs="Times New Roman"/>
                <w:lang w:eastAsia="el-GR"/>
              </w:rPr>
              <w:t>B  λ=24°33´</w:t>
            </w:r>
            <w:r w:rsidR="00007015" w:rsidRPr="00374E03">
              <w:rPr>
                <w:rFonts w:ascii="Times New Roman" w:hAnsi="Times New Roman" w:cs="Times New Roman"/>
                <w:lang w:eastAsia="el-GR"/>
              </w:rPr>
              <w:t>48.11´´</w:t>
            </w:r>
            <w:r w:rsidRPr="00374E03">
              <w:rPr>
                <w:rFonts w:ascii="Times New Roman" w:hAnsi="Times New Roman" w:cs="Times New Roman"/>
                <w:lang w:eastAsia="el-GR"/>
              </w:rPr>
              <w:t>A</w:t>
            </w:r>
          </w:p>
          <w:p w:rsidR="007E5BBE" w:rsidRPr="00374E03" w:rsidRDefault="007E5BBE">
            <w:pPr>
              <w:adjustRightInd w:val="0"/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Β: φ=40°55´21.75´´B  λ=24°33´18.28´´A</w:t>
            </w:r>
          </w:p>
          <w:p w:rsidR="007E5BBE" w:rsidRPr="00374E03" w:rsidRDefault="007E5BBE">
            <w:pPr>
              <w:adjustRightInd w:val="0"/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Γ: φ=40°55´47.70´´B  λ=24°33´59.74´´A</w:t>
            </w:r>
          </w:p>
          <w:p w:rsidR="007E5BBE" w:rsidRPr="00374E03" w:rsidRDefault="007E5BBE">
            <w:pPr>
              <w:adjustRightInd w:val="0"/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Δ: φ=40°55´</w:t>
            </w:r>
            <w:r w:rsidR="00007015" w:rsidRPr="00374E03">
              <w:rPr>
                <w:rFonts w:ascii="Times New Roman" w:hAnsi="Times New Roman" w:cs="Times New Roman"/>
                <w:lang w:eastAsia="el-GR"/>
              </w:rPr>
              <w:t>03.78´´</w:t>
            </w:r>
            <w:r w:rsidRPr="00374E03">
              <w:rPr>
                <w:rFonts w:ascii="Times New Roman" w:hAnsi="Times New Roman" w:cs="Times New Roman"/>
                <w:lang w:eastAsia="el-GR"/>
              </w:rPr>
              <w:t>B  λ=24°34´</w:t>
            </w:r>
            <w:r w:rsidR="00EE5EA8" w:rsidRPr="00374E03">
              <w:rPr>
                <w:rFonts w:ascii="Times New Roman" w:hAnsi="Times New Roman" w:cs="Times New Roman"/>
                <w:lang w:eastAsia="el-GR"/>
              </w:rPr>
              <w:t>24.04´´</w:t>
            </w:r>
            <w:r w:rsidRPr="00374E03">
              <w:rPr>
                <w:rFonts w:ascii="Times New Roman" w:hAnsi="Times New Roman" w:cs="Times New Roman"/>
                <w:lang w:eastAsia="el-GR"/>
              </w:rPr>
              <w:t>A</w:t>
            </w:r>
          </w:p>
          <w:p w:rsidR="007E5BBE" w:rsidRPr="00374E03" w:rsidRDefault="007E5BBE">
            <w:pPr>
              <w:adjustRightInd w:val="0"/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Μύδια </w:t>
            </w:r>
          </w:p>
          <w:p w:rsidR="007E5BBE" w:rsidRPr="00374E03" w:rsidRDefault="00B01B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ytil</w:t>
            </w:r>
            <w:r w:rsidR="007E5BBE"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7E5BBE" w:rsidRPr="00374E03" w:rsidRDefault="005976B6" w:rsidP="007B223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="007B2233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4/</w:t>
            </w:r>
            <w:r w:rsidR="007B2233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15</w:t>
            </w:r>
            <w:r w:rsidR="007B2233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415B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8.</w:t>
            </w:r>
            <w:r w:rsidR="007B2233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</w:t>
            </w:r>
            <w:r w:rsidR="00415B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415B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.</w:t>
            </w:r>
            <w:r w:rsidR="007E5BBE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</w:t>
            </w:r>
            <w:r w:rsidR="007B2233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</w:t>
            </w:r>
          </w:p>
        </w:tc>
      </w:tr>
      <w:tr w:rsidR="007E5BBE" w:rsidTr="00AD7819">
        <w:trPr>
          <w:jc w:val="center"/>
        </w:trPr>
        <w:tc>
          <w:tcPr>
            <w:tcW w:w="2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ΑΒΑΛΑΣ</w:t>
            </w: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ΟΡΜΟΣ ΚΕΡΑΜΩΤΗΣ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550B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04/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38/17-1-2017</w:t>
            </w:r>
          </w:p>
        </w:tc>
        <w:tc>
          <w:tcPr>
            <w:tcW w:w="4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Α: φ=40° 51´38.70´´B  λ=24° 38´09.75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Β: φ=40° 51´05.70´´B  λ=24° 38´09.75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Γ: φ=40° 51´47.70´´B  λ=24° 40´39.76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Δ: φ=40° 52´17.70´´B  λ=24° 40´39.75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Μύδια </w:t>
            </w:r>
          </w:p>
          <w:p w:rsidR="007E5BBE" w:rsidRPr="00374E03" w:rsidRDefault="00B01B50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ytil</w:t>
            </w:r>
            <w:r w:rsidR="007E5BBE"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7E5BBE" w:rsidRPr="00374E03" w:rsidRDefault="00550B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="00091132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4/</w:t>
            </w:r>
            <w:r w:rsidR="00091132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14</w:t>
            </w:r>
            <w:r w:rsidR="00091132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091132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8</w:t>
            </w:r>
            <w:r w:rsidR="00415B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.</w:t>
            </w:r>
            <w:r w:rsidR="007B2233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</w:t>
            </w:r>
            <w:r w:rsidR="00415B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415BD4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.</w:t>
            </w:r>
            <w:r w:rsidR="007E5BBE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</w:t>
            </w:r>
            <w:r w:rsidR="00091132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</w:t>
            </w:r>
          </w:p>
        </w:tc>
      </w:tr>
      <w:tr w:rsidR="007E5BBE" w:rsidTr="00AD7819">
        <w:trPr>
          <w:jc w:val="center"/>
        </w:trPr>
        <w:tc>
          <w:tcPr>
            <w:tcW w:w="2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ΑΒΑΛΑΣ</w:t>
            </w: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A5383" w:rsidRPr="00374E03" w:rsidRDefault="007E5BBE" w:rsidP="00EA538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Ν.ΗΡΑΚΛΕΙΤΣΑ  </w:t>
            </w:r>
          </w:p>
          <w:p w:rsidR="00EA5383" w:rsidRPr="00374E03" w:rsidRDefault="00EA5383" w:rsidP="00EA538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E5BBE" w:rsidRPr="00374E03" w:rsidRDefault="00EA5383" w:rsidP="00EA538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04/</w:t>
            </w:r>
            <w:r w:rsidR="0021083D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41/17-1-2017</w:t>
            </w:r>
          </w:p>
        </w:tc>
        <w:tc>
          <w:tcPr>
            <w:tcW w:w="4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Α: φ=40° 51´48.16´´B  λ=24°19´43.05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Β: φ=40° 51´53.23´´B  λ=24°19´48.45´´</w:t>
            </w:r>
            <w:r w:rsidRPr="00374E03">
              <w:rPr>
                <w:rFonts w:ascii="Times New Roman" w:hAnsi="Times New Roman" w:cs="Times New Roman"/>
                <w:lang w:val="en-US" w:eastAsia="el-GR"/>
              </w:rPr>
              <w:t>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Γ: φ=40° 51´40.28´´B  λ=24°20´5.66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Δ: φ=40° 51´36.49´´B  λ=24°20´2.25´´A</w:t>
            </w:r>
          </w:p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</w:rPr>
              <w:t xml:space="preserve">Μύδια </w:t>
            </w:r>
          </w:p>
          <w:p w:rsidR="007E5BBE" w:rsidRPr="00374E03" w:rsidRDefault="00B01B50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yti</w:t>
            </w:r>
            <w:r w:rsidR="007E5BBE" w:rsidRPr="0037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us galloprovincialis)</w:t>
            </w: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7E5BBE" w:rsidRPr="00374E03" w:rsidRDefault="003967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04/413/18.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1</w:t>
            </w:r>
            <w:r w:rsidR="00EA6340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1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</w:t>
            </w:r>
          </w:p>
        </w:tc>
      </w:tr>
    </w:tbl>
    <w:p w:rsidR="007E5BBE" w:rsidRDefault="007E5BBE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p w:rsidR="00817DC2" w:rsidRDefault="00817DC2">
      <w:pPr>
        <w:rPr>
          <w:rFonts w:ascii="Georgia" w:hAnsi="Georgia" w:cs="Georgia"/>
          <w:b/>
          <w:bCs/>
        </w:rPr>
      </w:pPr>
    </w:p>
    <w:tbl>
      <w:tblPr>
        <w:tblW w:w="161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329"/>
        <w:gridCol w:w="3209"/>
        <w:gridCol w:w="4550"/>
        <w:gridCol w:w="2789"/>
        <w:gridCol w:w="3302"/>
      </w:tblGrid>
      <w:tr w:rsidR="007E5BBE" w:rsidTr="00480499">
        <w:trPr>
          <w:trHeight w:val="639"/>
          <w:jc w:val="center"/>
        </w:trPr>
        <w:tc>
          <w:tcPr>
            <w:tcW w:w="161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  <w:lastRenderedPageBreak/>
              <w:t>ΠΕΡΙΦΕΡΕΙΑ ΚΕΝΤΡΙΚΗΣ ΜΑΚΕΔΟΝΙΑΣ</w:t>
            </w:r>
          </w:p>
        </w:tc>
      </w:tr>
      <w:tr w:rsidR="007E5BBE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Pr="003967A0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φερειακή Ενότητα</w:t>
            </w:r>
          </w:p>
          <w:p w:rsidR="007E5BBE" w:rsidRPr="003967A0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67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egional</w:t>
            </w:r>
            <w:r w:rsidRPr="003967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nit</w:t>
            </w:r>
            <w:r w:rsidRPr="003967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Pr="003967A0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οχή  Παραγωγή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67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duction</w:t>
            </w:r>
            <w:r w:rsidRPr="003967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rea</w:t>
            </w:r>
            <w:r w:rsidRPr="003967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Pr="003967A0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Γεωγραφικά Όρια</w:t>
            </w:r>
          </w:p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967A0">
              <w:rPr>
                <w:rFonts w:ascii="Times New Roman" w:hAnsi="Times New Roman" w:cs="Times New Roman"/>
                <w:b/>
                <w:b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Geographical Boundaries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δη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Specie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Κατηγορί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Classification)</w:t>
            </w:r>
          </w:p>
        </w:tc>
      </w:tr>
      <w:tr w:rsidR="007E5BBE" w:rsidTr="00480499">
        <w:trPr>
          <w:trHeight w:val="2553"/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ΣΑΛΟΝΙΚΗ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ΥΜΙΝΑ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24971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7471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-7-2012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pStyle w:val="1"/>
              <w:ind w:left="34"/>
              <w:jc w:val="center"/>
              <w:rPr>
                <w:sz w:val="22"/>
                <w:szCs w:val="22"/>
              </w:rPr>
            </w:pPr>
          </w:p>
          <w:p w:rsidR="007E5BBE" w:rsidRPr="00227760" w:rsidRDefault="007E5BBE">
            <w:pPr>
              <w:pStyle w:val="1"/>
              <w:ind w:left="3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227760">
              <w:rPr>
                <w:rFonts w:ascii="Times New Roman" w:hAnsi="Times New Roman" w:cs="Times New Roman"/>
                <w:sz w:val="22"/>
                <w:szCs w:val="22"/>
              </w:rPr>
              <w:t>Σημείο Ι:     40</w:t>
            </w:r>
            <w:r w:rsidRPr="00227760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Ο</w:t>
            </w:r>
            <w:r w:rsidRPr="00227760">
              <w:rPr>
                <w:rFonts w:ascii="Times New Roman" w:hAnsi="Times New Roman" w:cs="Times New Roman"/>
                <w:sz w:val="22"/>
                <w:szCs w:val="22"/>
              </w:rPr>
              <w:t xml:space="preserve"> 29,050΄ Β   22</w:t>
            </w:r>
            <w:r w:rsidRPr="00227760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Ο</w:t>
            </w:r>
            <w:r w:rsidRPr="00227760">
              <w:rPr>
                <w:rFonts w:ascii="Times New Roman" w:hAnsi="Times New Roman" w:cs="Times New Roman"/>
                <w:sz w:val="22"/>
                <w:szCs w:val="22"/>
              </w:rPr>
              <w:t xml:space="preserve"> 41,950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:   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31,867΄Β  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40,900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Ι:  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31,833΄Β  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41,317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</w:t>
            </w:r>
            <w:r>
              <w:rPr>
                <w:rFonts w:ascii="Times New Roman" w:hAnsi="Times New Roman" w:cs="Times New Roman"/>
                <w:lang w:val="en-US"/>
              </w:rPr>
              <w:t>V</w:t>
            </w:r>
            <w:r>
              <w:rPr>
                <w:rFonts w:ascii="Times New Roman" w:hAnsi="Times New Roman" w:cs="Times New Roman"/>
              </w:rPr>
              <w:t>:  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30,733΄Β  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41,500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</w:t>
            </w:r>
            <w:r>
              <w:rPr>
                <w:rFonts w:ascii="Times New Roman" w:hAnsi="Times New Roman" w:cs="Times New Roman"/>
                <w:lang w:val="en-US"/>
              </w:rPr>
              <w:t>V</w:t>
            </w:r>
            <w:r>
              <w:rPr>
                <w:rFonts w:ascii="Times New Roman" w:hAnsi="Times New Roman" w:cs="Times New Roman"/>
              </w:rPr>
              <w:t>:   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30,677΄Β  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41,983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</w:t>
            </w:r>
            <w:r>
              <w:rPr>
                <w:rFonts w:ascii="Times New Roman" w:hAnsi="Times New Roman" w:cs="Times New Roman"/>
                <w:lang w:val="en-US"/>
              </w:rPr>
              <w:t>VI</w:t>
            </w:r>
            <w:r>
              <w:rPr>
                <w:rFonts w:ascii="Times New Roman" w:hAnsi="Times New Roman" w:cs="Times New Roman"/>
              </w:rPr>
              <w:t>:  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30,433΄Β  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42,283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VII</w:t>
            </w:r>
            <w:r>
              <w:rPr>
                <w:rFonts w:ascii="Times New Roman" w:hAnsi="Times New Roman" w:cs="Times New Roman"/>
              </w:rPr>
              <w:t>: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30,200΄Β 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42,650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Σημείο </w:t>
            </w:r>
            <w:r>
              <w:rPr>
                <w:rFonts w:ascii="Times New Roman" w:hAnsi="Times New Roman" w:cs="Times New Roman"/>
                <w:lang w:val="en-US"/>
              </w:rPr>
              <w:t>VIII</w:t>
            </w:r>
            <w:r>
              <w:rPr>
                <w:rFonts w:ascii="Times New Roman" w:hAnsi="Times New Roman" w:cs="Times New Roman"/>
              </w:rPr>
              <w:t>: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29,733΄Β 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43,017΄Α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7E5BBE" w:rsidRDefault="00B01B5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</w:t>
            </w:r>
            <w:r w:rsidR="007E5BB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7E5BBE" w:rsidRDefault="00280798" w:rsidP="0028079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2807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6890/4118/29.04.2015</w:t>
            </w:r>
          </w:p>
        </w:tc>
      </w:tr>
      <w:tr w:rsidR="007E5BBE" w:rsidTr="00480499">
        <w:trPr>
          <w:trHeight w:val="1623"/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ΣΑΛΟΝΙΚΗ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ΧΑΛΑΣΤΡΑ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 .249718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471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-7-2012</w:t>
            </w: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 Ι: 40° 30,671'Β   22° 44,856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 :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32,747΄Β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44,620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 ΙΙΙ:  40° 33,981'Β  22° 47,959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IV</w:t>
            </w:r>
            <w:r>
              <w:rPr>
                <w:rFonts w:ascii="Times New Roman" w:hAnsi="Times New Roman" w:cs="Times New Roman"/>
              </w:rPr>
              <w:t>: 40° 32,574'Β  22° 49,297'Α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7E5BBE" w:rsidRDefault="00B01B5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</w:t>
            </w:r>
            <w:r w:rsidR="007E5BB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7E5BBE" w:rsidRDefault="004F22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2807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6890/4118/29.04.2015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480499">
        <w:trPr>
          <w:trHeight w:val="515"/>
          <w:jc w:val="center"/>
        </w:trPr>
        <w:tc>
          <w:tcPr>
            <w:tcW w:w="23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ΣΑΛΟΝΙΚΗ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ΠΑΝΩΜΗ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9718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471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-7-2012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5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 Ι:   40° 28,374'Β   22° 50,417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 ΙΙ:  40° 27,600'Β   22° 49,167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Σημείο  ΙΙΙ: 40° 22,360'Β   22° 53,296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Μύδια </w:t>
            </w:r>
          </w:p>
          <w:p w:rsidR="007E5BBE" w:rsidRDefault="00B01B5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</w:t>
            </w:r>
            <w:r w:rsidR="007E5BB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33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820A5" w:rsidRDefault="003820A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  <w:p w:rsidR="00227760" w:rsidRDefault="00BC4A17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B</w:t>
            </w:r>
          </w:p>
          <w:p w:rsidR="003820A5" w:rsidRPr="003820A5" w:rsidRDefault="004F22B7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2807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6890/4118/29.04.2015</w:t>
            </w:r>
          </w:p>
          <w:p w:rsidR="003820A5" w:rsidRPr="003820A5" w:rsidRDefault="003820A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  <w:p w:rsidR="003820A5" w:rsidRPr="003820A5" w:rsidRDefault="003820A5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7E5BBE" w:rsidTr="00480499">
        <w:trPr>
          <w:trHeight w:val="51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Κυδώνια 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480499">
        <w:trPr>
          <w:trHeight w:val="51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Γυαλιστερές 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FF4072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480499">
        <w:trPr>
          <w:trHeight w:val="590"/>
          <w:jc w:val="center"/>
        </w:trPr>
        <w:tc>
          <w:tcPr>
            <w:tcW w:w="23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ΣΑΛΟΝΙΚΗ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ΓΓΕΛΟΧΩΡΙ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971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7471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-7-2012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:   40° 30,067 'Β  22° 49,050’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:  40° 30,250'Β   22° 48,383’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Ι:  40° 28,033'Β  22° 48,033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IV</w:t>
            </w:r>
            <w:r>
              <w:rPr>
                <w:rFonts w:ascii="Times New Roman" w:hAnsi="Times New Roman" w:cs="Times New Roman"/>
              </w:rPr>
              <w:t>: 40° 27,600'Β  22° 49,167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V</w:t>
            </w:r>
            <w:r>
              <w:rPr>
                <w:rFonts w:ascii="Times New Roman" w:hAnsi="Times New Roman" w:cs="Times New Roman"/>
              </w:rPr>
              <w:t>:  40° 28,374'Β  22° 50,417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Μύδια</w:t>
            </w:r>
          </w:p>
          <w:p w:rsidR="007E5BBE" w:rsidRDefault="00B01B5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</w:t>
            </w:r>
            <w:r w:rsidR="007E5BB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33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7E5BBE" w:rsidRDefault="004F22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2807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6890/4118/29.04.2015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480499">
        <w:trPr>
          <w:trHeight w:val="590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Κυδώνια 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480499">
        <w:trPr>
          <w:trHeight w:val="590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Γυαλιστερές 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FF4072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480499">
        <w:trPr>
          <w:trHeight w:val="590"/>
          <w:jc w:val="center"/>
        </w:trPr>
        <w:tc>
          <w:tcPr>
            <w:tcW w:w="23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ΣΑΛΟΝΙΚΗ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ΓΙΑ ΤΡΙΑΔΑ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9718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471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-7-2012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5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:    40° 30,413'Β   22° 54,393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:   40° 31,132'Β   22° 54,072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Ι:   40° 30,633'Β  22° 48,600'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IV</w:t>
            </w:r>
            <w:r>
              <w:rPr>
                <w:rFonts w:ascii="Times New Roman" w:hAnsi="Times New Roman" w:cs="Times New Roman"/>
              </w:rPr>
              <w:t>:  40° 30,250'Β  22° 48,383΄Α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V</w:t>
            </w:r>
            <w:r>
              <w:rPr>
                <w:rFonts w:ascii="Times New Roman" w:hAnsi="Times New Roman" w:cs="Times New Roman"/>
              </w:rPr>
              <w:t>:   40° 30,067'Β  22° 49,050 Ά</w:t>
            </w:r>
          </w:p>
          <w:p w:rsidR="007E5BBE" w:rsidRDefault="007E5BBE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Κυδώνια 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33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7E5BBE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2807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6890/4118/29.04.2015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480499">
        <w:trPr>
          <w:trHeight w:val="85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7E5BBE" w:rsidRDefault="00B01B5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</w:t>
            </w:r>
            <w:r w:rsidR="007E5BB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480499">
        <w:trPr>
          <w:trHeight w:val="698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Γυαλιστερέ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FF4072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D4C90" w:rsidTr="00480499">
        <w:trPr>
          <w:trHeight w:val="1790"/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ΣΑΛΟΝΙΚΗΣ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ΑΙΑ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9718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471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-7-2012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:    40° 34,260'Β  22° 56,890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:   40° 33,623'Β  22° 56,164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Ι:  40° 32,801'Β  22° 57,408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IV</w:t>
            </w:r>
            <w:r>
              <w:rPr>
                <w:rFonts w:ascii="Times New Roman" w:hAnsi="Times New Roman" w:cs="Times New Roman"/>
              </w:rPr>
              <w:t>: 40° 31,132'Β  22° 54,072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V</w:t>
            </w:r>
            <w:r>
              <w:rPr>
                <w:rFonts w:ascii="Times New Roman" w:hAnsi="Times New Roman" w:cs="Times New Roman"/>
              </w:rPr>
              <w:t>:  40° 30,413'Β  22° 54,393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Κυδώνια 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 w:rsidP="00AB463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4D4C90" w:rsidRDefault="004D4C90" w:rsidP="00AB463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2807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6890/4118/29.04.2015</w:t>
            </w:r>
          </w:p>
        </w:tc>
      </w:tr>
      <w:tr w:rsidR="004D4C90" w:rsidTr="00480499">
        <w:trPr>
          <w:trHeight w:val="1780"/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ΣΑΛΟΝΙΚΗΣ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ΑΡΑΜΠΟΥΡΝΑΚΙ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9718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471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-7-2012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:     40° 35,006'Β  22° 56,143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:    40° 35,134'Β  22° 55,345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Ι:   40° 34,020'Β  22° 55,560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IV</w:t>
            </w:r>
            <w:r>
              <w:rPr>
                <w:rFonts w:ascii="Times New Roman" w:hAnsi="Times New Roman" w:cs="Times New Roman"/>
              </w:rPr>
              <w:t>:  40° 33,623'Β  22° 56,164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V</w:t>
            </w:r>
            <w:r>
              <w:rPr>
                <w:rFonts w:ascii="Times New Roman" w:hAnsi="Times New Roman" w:cs="Times New Roman"/>
              </w:rPr>
              <w:t>:   40° 34,260'Β  22° 56,890'Α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Κυδώνια 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2807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6890/4118/29.04.2015</w:t>
            </w:r>
          </w:p>
        </w:tc>
      </w:tr>
      <w:tr w:rsidR="004D4C90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ΣΑΛΟΝΙΚΗΣ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ΑΛΙΟΜΑΝΑ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9718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471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-7-2012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Σημείο Ι:    40° 33,981'Β    22° 47,959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Σημείο ΙΙ:   40° 32,574'Β    22° 49,297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Σημείο ΙΙΙ:  40° 35,360'Β    22° 53,816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Σημείο  </w:t>
            </w:r>
            <w:r>
              <w:rPr>
                <w:rFonts w:ascii="Times New Roman" w:hAnsi="Times New Roman" w:cs="Times New Roman"/>
                <w:lang w:val="en-US"/>
              </w:rPr>
              <w:t>IV</w:t>
            </w:r>
            <w:r>
              <w:rPr>
                <w:rFonts w:ascii="Times New Roman" w:hAnsi="Times New Roman" w:cs="Times New Roman"/>
              </w:rPr>
              <w:t>:  40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35,730΄Β   22</w:t>
            </w:r>
            <w:r>
              <w:rPr>
                <w:rFonts w:ascii="Times New Roman" w:hAnsi="Times New Roman" w:cs="Times New Roman"/>
                <w:vertAlign w:val="superscript"/>
              </w:rPr>
              <w:t>Ο</w:t>
            </w:r>
            <w:r>
              <w:rPr>
                <w:rFonts w:ascii="Times New Roman" w:hAnsi="Times New Roman" w:cs="Times New Roman"/>
              </w:rPr>
              <w:t xml:space="preserve"> 51,406'Α</w:t>
            </w:r>
          </w:p>
          <w:p w:rsidR="004D4C90" w:rsidRDefault="004D4C90">
            <w:pPr>
              <w:ind w:left="3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Κυδώνια 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2807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6890/4118/29.04.2015</w:t>
            </w:r>
          </w:p>
          <w:p w:rsidR="004D4C90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D4C90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ΗΜΑΘΙΑΣ</w:t>
            </w: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ΛΕΙΔΙ</w:t>
            </w: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14798/15-5-2012</w:t>
            </w: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>Σημείο Ι:  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1΄ 21’’ Φ  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9’ 06’’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>Σημείο ΙΙ: 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1΄ 52’’ Φ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0’ 54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>Σημείο ΙΙΙ: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1΄ 50’’ Φ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1’ 19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>Σημείο Ι</w:t>
            </w:r>
            <w:r w:rsidRPr="00374E03">
              <w:rPr>
                <w:sz w:val="22"/>
                <w:szCs w:val="22"/>
                <w:lang w:val="en-US"/>
              </w:rPr>
              <w:t>V</w:t>
            </w:r>
            <w:r w:rsidRPr="00374E03">
              <w:rPr>
                <w:sz w:val="22"/>
                <w:szCs w:val="22"/>
              </w:rPr>
              <w:t>: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0΄ 47’’ Φ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1’ 30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 xml:space="preserve">Σημείο </w:t>
            </w:r>
            <w:r w:rsidRPr="00374E03">
              <w:rPr>
                <w:sz w:val="22"/>
                <w:szCs w:val="22"/>
                <w:lang w:val="en-US"/>
              </w:rPr>
              <w:t>V</w:t>
            </w:r>
            <w:r w:rsidRPr="00374E03">
              <w:rPr>
                <w:sz w:val="22"/>
                <w:szCs w:val="22"/>
              </w:rPr>
              <w:t>: 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0΄ 44’’ Φ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1’ 57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lastRenderedPageBreak/>
              <w:t xml:space="preserve">Σημείο </w:t>
            </w:r>
            <w:r w:rsidRPr="00374E03">
              <w:rPr>
                <w:sz w:val="22"/>
                <w:szCs w:val="22"/>
                <w:lang w:val="en-US"/>
              </w:rPr>
              <w:t>V</w:t>
            </w:r>
            <w:r w:rsidRPr="00374E03">
              <w:rPr>
                <w:sz w:val="22"/>
                <w:szCs w:val="22"/>
              </w:rPr>
              <w:t>Ι: 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0΄ 26’’ Φ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2’ 17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 xml:space="preserve">Σημείο </w:t>
            </w:r>
            <w:r w:rsidRPr="00374E03">
              <w:rPr>
                <w:sz w:val="22"/>
                <w:szCs w:val="22"/>
                <w:lang w:val="en-US"/>
              </w:rPr>
              <w:t>V</w:t>
            </w:r>
            <w:r w:rsidRPr="00374E03">
              <w:rPr>
                <w:sz w:val="22"/>
                <w:szCs w:val="22"/>
              </w:rPr>
              <w:t>Ι</w:t>
            </w:r>
            <w:r w:rsidRPr="00374E03">
              <w:rPr>
                <w:sz w:val="22"/>
                <w:szCs w:val="22"/>
                <w:lang w:val="en-US"/>
              </w:rPr>
              <w:t>I</w:t>
            </w:r>
            <w:r w:rsidRPr="00374E03">
              <w:rPr>
                <w:sz w:val="22"/>
                <w:szCs w:val="22"/>
              </w:rPr>
              <w:t>: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0΄ 12’’ Φ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2’ 39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 xml:space="preserve">Σημείο </w:t>
            </w:r>
            <w:r w:rsidRPr="00374E03">
              <w:rPr>
                <w:sz w:val="22"/>
                <w:szCs w:val="22"/>
                <w:lang w:val="en-US"/>
              </w:rPr>
              <w:t>VII</w:t>
            </w:r>
            <w:r w:rsidRPr="00374E03">
              <w:rPr>
                <w:sz w:val="22"/>
                <w:szCs w:val="22"/>
              </w:rPr>
              <w:t>Ι: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0΄024’’Φ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3’ 06’’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>Σημείο Ι</w:t>
            </w:r>
            <w:r w:rsidRPr="00374E03">
              <w:rPr>
                <w:sz w:val="22"/>
                <w:szCs w:val="22"/>
                <w:lang w:val="en-US"/>
              </w:rPr>
              <w:t>X</w:t>
            </w:r>
            <w:r w:rsidRPr="00374E03">
              <w:rPr>
                <w:sz w:val="22"/>
                <w:szCs w:val="22"/>
              </w:rPr>
              <w:t>:  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29΄ 44’’ Φ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3’ 018’’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 xml:space="preserve">Σημείο </w:t>
            </w:r>
            <w:r w:rsidRPr="00374E03">
              <w:rPr>
                <w:sz w:val="22"/>
                <w:szCs w:val="22"/>
                <w:lang w:val="en-US"/>
              </w:rPr>
              <w:t>X</w:t>
            </w:r>
            <w:r w:rsidRPr="00374E03">
              <w:rPr>
                <w:sz w:val="22"/>
                <w:szCs w:val="22"/>
              </w:rPr>
              <w:t>:   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28΄ 07’’ Φ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0’ 31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 xml:space="preserve">Σημείο </w:t>
            </w:r>
            <w:r w:rsidRPr="00374E03">
              <w:rPr>
                <w:sz w:val="22"/>
                <w:szCs w:val="22"/>
                <w:lang w:val="en-US"/>
              </w:rPr>
              <w:t>X</w:t>
            </w:r>
            <w:r w:rsidRPr="00374E03">
              <w:rPr>
                <w:sz w:val="22"/>
                <w:szCs w:val="22"/>
              </w:rPr>
              <w:t>Ι:  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28΄ 34’’ Φ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0’ 13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 xml:space="preserve">Σημείο </w:t>
            </w:r>
            <w:r w:rsidRPr="00374E03">
              <w:rPr>
                <w:sz w:val="22"/>
                <w:szCs w:val="22"/>
                <w:lang w:val="en-US"/>
              </w:rPr>
              <w:t>XI</w:t>
            </w:r>
            <w:r w:rsidRPr="00374E03">
              <w:rPr>
                <w:sz w:val="22"/>
                <w:szCs w:val="22"/>
              </w:rPr>
              <w:t>Ι: 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29΄ 22’’ Φ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40’ 38’’ Λ</w:t>
            </w:r>
          </w:p>
          <w:p w:rsidR="004D4C90" w:rsidRPr="00374E03" w:rsidRDefault="004D4C90">
            <w:pPr>
              <w:pStyle w:val="1"/>
              <w:ind w:left="34"/>
              <w:jc w:val="center"/>
              <w:rPr>
                <w:sz w:val="22"/>
                <w:szCs w:val="22"/>
              </w:rPr>
            </w:pPr>
            <w:r w:rsidRPr="00374E03">
              <w:rPr>
                <w:sz w:val="22"/>
                <w:szCs w:val="22"/>
              </w:rPr>
              <w:t xml:space="preserve">Σημείο </w:t>
            </w:r>
            <w:r w:rsidRPr="00374E03">
              <w:rPr>
                <w:sz w:val="22"/>
                <w:szCs w:val="22"/>
                <w:lang w:val="en-US"/>
              </w:rPr>
              <w:t>XII</w:t>
            </w:r>
            <w:r w:rsidRPr="00374E03">
              <w:rPr>
                <w:sz w:val="22"/>
                <w:szCs w:val="22"/>
              </w:rPr>
              <w:t>Ι: 40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29΄ 42’’ Φ   22</w:t>
            </w:r>
            <w:r w:rsidRPr="00374E03">
              <w:rPr>
                <w:sz w:val="22"/>
                <w:szCs w:val="22"/>
                <w:vertAlign w:val="superscript"/>
              </w:rPr>
              <w:t>Ο</w:t>
            </w:r>
            <w:r w:rsidRPr="00374E03">
              <w:rPr>
                <w:sz w:val="22"/>
                <w:szCs w:val="22"/>
              </w:rPr>
              <w:t xml:space="preserve"> 39’ 52’’Λ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Μύδια </w:t>
            </w:r>
          </w:p>
          <w:p w:rsidR="004D4C90" w:rsidRPr="00374E03" w:rsidRDefault="00B01B5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</w:t>
            </w:r>
            <w:r w:rsidR="004D4C90"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D4C90" w:rsidRPr="00374E03" w:rsidRDefault="00F9228C" w:rsidP="00B727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35242/18.10.2013</w:t>
            </w:r>
          </w:p>
        </w:tc>
      </w:tr>
      <w:tr w:rsidR="00480499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ΙΕΡΙΑΣ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ΛΥΚΕΣ ΚΙΤΡΟΥΣ Ν1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141816(3122)/24-02-2022</w:t>
            </w: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1: φ=40° 22’ 45” 24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8’ 44’’60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2: φ=40° 22’ 58” 92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8’ 55’’35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3: φ=40° 23’ 01” 73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9’ 05’’30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/>
                <w:lang w:eastAsia="el-GR"/>
              </w:rPr>
              <w:t>Σημείο 4: φ=40° 22’ 36” 15  λ=22</w:t>
            </w:r>
            <w:r w:rsidRPr="00374E03">
              <w:rPr>
                <w:rFonts w:ascii="Times New Roman" w:hAnsi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/>
                <w:lang w:eastAsia="el-GR"/>
              </w:rPr>
              <w:t>39’ 33’’68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5: φ=40° 22’ 27” 76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9’ 04’’08</w:t>
            </w: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Μύδια 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Mytil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9657(3541)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2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</w:tr>
      <w:tr w:rsidR="00480499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ΙΕΡΙΑΣ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ΙΤΡΟΣ-ΜΑΚΡΥΓΙΑΛΟΣ Ν2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141816(3122)/24-02-2022</w:t>
            </w: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1: φ=40° 24’ 53” 19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8’ 11’’95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2: φ=40° 25’ 09” 64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9’ 58’’47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3: φ=40° 24’ 20” 98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40’ 11’’52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/>
                <w:lang w:eastAsia="el-GR"/>
              </w:rPr>
              <w:t>Σημείο 4: φ=40° 23’ 55” 25  λ=22</w:t>
            </w:r>
            <w:r w:rsidRPr="00374E03">
              <w:rPr>
                <w:rFonts w:ascii="Times New Roman" w:hAnsi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/>
                <w:lang w:eastAsia="el-GR"/>
              </w:rPr>
              <w:t>39’ 45’’17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5: φ=40° 23’ 43” 51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8’ 30’’16</w:t>
            </w: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Μύδια 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Mytil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Α.Π.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9657(3541)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2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</w:tr>
      <w:tr w:rsidR="00480499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ΙΕΡΙΑΣ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ΑΚΡΥΓΙΑΛΟΣ Ν3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Α.Π.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1816(3122)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-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2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1: φ=40° 26’ 59” 62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8’ 21’’67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2: φ=40° 26’ 38” 56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9’ 13’’67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3: φ=40° 25’ 35” 83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8’ 36’’17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/>
                <w:lang w:eastAsia="el-GR"/>
              </w:rPr>
              <w:t>Σημείο 4: φ=40° 25’ 25” 71  λ=22</w:t>
            </w:r>
            <w:r w:rsidRPr="00374E03">
              <w:rPr>
                <w:rFonts w:ascii="Times New Roman" w:hAnsi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/>
                <w:lang w:eastAsia="el-GR"/>
              </w:rPr>
              <w:t>37’ 38’’37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5: φ=40° 25’ 43” 48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7’ 33’’17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6: φ=40° 26’ 29” 53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7’ 52’’14</w:t>
            </w: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Μύδια 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Α.Π.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9657(3541)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2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</w:tr>
      <w:tr w:rsidR="00480499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ΙΕΡΙΑΣ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ΕΘΩΝΗ Ν4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Α.Π.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1816(3122)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-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2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1: φ=40° 27’ 08” 89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8’ 46’’15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2: φ=40° 27’ 43” 00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40’ 09’’28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3: φ=40° 27’ 19” 04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41’ 09’’10</w:t>
            </w:r>
          </w:p>
          <w:p w:rsidR="00480499" w:rsidRPr="00374E03" w:rsidRDefault="00480499" w:rsidP="00817DC2">
            <w:pPr>
              <w:widowControl w:val="0"/>
              <w:ind w:left="33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4: φ=40° 26’ 44” 80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9’ 47’’97</w:t>
            </w: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Μύδια 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Α.Π.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9657(3541)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20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</w:tr>
      <w:tr w:rsidR="00480499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ΙΕΡΙΑΣ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ΚΑΛΥΒΙΑ-ΒΑΡΙΚΟΥ ΛΙΤΟΧΩΡΟΥ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924/22-01-2015</w:t>
            </w: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</w:rPr>
              <w:t>Σημείο Ι:   40° 09΄ 531’’Β  22° 33’ 272’’Α</w:t>
            </w: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</w:rPr>
              <w:t>Σημείο Ι</w:t>
            </w:r>
            <w:r w:rsidRPr="00374E03">
              <w:rPr>
                <w:rFonts w:ascii="Times New Roman" w:hAnsi="Times New Roman" w:cs="Times New Roman"/>
                <w:lang w:val="en-US"/>
              </w:rPr>
              <w:t>I</w:t>
            </w:r>
            <w:r w:rsidRPr="00374E03">
              <w:rPr>
                <w:rFonts w:ascii="Times New Roman" w:hAnsi="Times New Roman" w:cs="Times New Roman"/>
              </w:rPr>
              <w:t>:  40° 09΄ 507’’Β  22° 33’ 323’’Α</w:t>
            </w: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</w:rPr>
              <w:t xml:space="preserve">Σημείο </w:t>
            </w:r>
            <w:r w:rsidRPr="00374E03">
              <w:rPr>
                <w:rFonts w:ascii="Times New Roman" w:hAnsi="Times New Roman" w:cs="Times New Roman"/>
                <w:lang w:val="en-US"/>
              </w:rPr>
              <w:t>II</w:t>
            </w:r>
            <w:r w:rsidRPr="00374E03">
              <w:rPr>
                <w:rFonts w:ascii="Times New Roman" w:hAnsi="Times New Roman" w:cs="Times New Roman"/>
              </w:rPr>
              <w:t>Ι: 40° 09΄ 428’’Β  22° 33’ 263’’Α</w:t>
            </w: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</w:rPr>
              <w:t>Σημείο Ι</w:t>
            </w:r>
            <w:r w:rsidRPr="00374E03">
              <w:rPr>
                <w:rFonts w:ascii="Times New Roman" w:hAnsi="Times New Roman" w:cs="Times New Roman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</w:rPr>
              <w:t>: 40° 09΄ 452’’Β  22° 33’ 211’’Α</w:t>
            </w:r>
          </w:p>
          <w:p w:rsidR="00480499" w:rsidRPr="00374E03" w:rsidRDefault="00480499" w:rsidP="00817DC2">
            <w:pPr>
              <w:widowControl w:val="0"/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80499" w:rsidRPr="00374E03" w:rsidRDefault="00480499" w:rsidP="00817DC2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924/22-01-2015</w:t>
            </w:r>
          </w:p>
        </w:tc>
      </w:tr>
      <w:tr w:rsidR="002827F0" w:rsidTr="00480499">
        <w:trPr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ΣΕΡΡΩΝ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ΒΟΡΕΙΟΣ ΣΤΡΥΜΩΝΙΚΟΣ ΚΟΛΠΟΣ</w:t>
            </w:r>
          </w:p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2912/20-2-2012</w:t>
            </w:r>
          </w:p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827F0" w:rsidRPr="00374E03" w:rsidRDefault="002827F0" w:rsidP="00213CD0">
            <w:pPr>
              <w:adjustRightInd w:val="0"/>
              <w:ind w:left="34"/>
              <w:jc w:val="center"/>
              <w:rPr>
                <w:rFonts w:ascii="Times New Roman" w:hAnsi="Times New Roman" w:cs="Times New Roman"/>
              </w:rPr>
            </w:pPr>
          </w:p>
          <w:p w:rsidR="002827F0" w:rsidRPr="00374E03" w:rsidRDefault="002827F0" w:rsidP="00213CD0">
            <w:pPr>
              <w:adjustRightInd w:val="0"/>
              <w:ind w:left="34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 Σημείο Ι: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46,700΄ 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49,347΄</w:t>
            </w:r>
          </w:p>
          <w:p w:rsidR="002827F0" w:rsidRPr="00374E03" w:rsidRDefault="002827F0" w:rsidP="00213CD0">
            <w:pPr>
              <w:adjustRightInd w:val="0"/>
              <w:ind w:left="34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 Σημείο ΙΙ: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6,370΄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>49,660΄</w:t>
            </w:r>
          </w:p>
          <w:p w:rsidR="002827F0" w:rsidRPr="00374E03" w:rsidRDefault="002827F0" w:rsidP="00213CD0">
            <w:pPr>
              <w:adjustRightInd w:val="0"/>
              <w:ind w:left="34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 Σημείο ΙΙΙ: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5,265΄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6,427΄</w:t>
            </w:r>
          </w:p>
          <w:p w:rsidR="002827F0" w:rsidRPr="00374E03" w:rsidRDefault="002827F0" w:rsidP="00213CD0">
            <w:pPr>
              <w:adjustRightInd w:val="0"/>
              <w:ind w:left="34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 Σημείο Ι</w:t>
            </w:r>
            <w:r w:rsidRPr="00374E03">
              <w:rPr>
                <w:rFonts w:ascii="Times New Roman" w:hAnsi="Times New Roman" w:cs="Times New Roman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</w:rPr>
              <w:t>: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45,458΄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45,943΄</w:t>
            </w:r>
          </w:p>
          <w:p w:rsidR="002827F0" w:rsidRPr="00374E03" w:rsidRDefault="002827F0" w:rsidP="00213CD0">
            <w:pPr>
              <w:ind w:left="34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 (Ιούνιο έως Οκτώβριο)</w:t>
            </w:r>
          </w:p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Β (Νοέμβριο έως Μάιο ) </w:t>
            </w:r>
          </w:p>
          <w:p w:rsidR="002827F0" w:rsidRPr="00374E03" w:rsidRDefault="002827F0" w:rsidP="00213C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Χ4088/12-05-2021</w:t>
            </w:r>
          </w:p>
        </w:tc>
      </w:tr>
      <w:tr w:rsidR="004D4C90" w:rsidTr="00480499">
        <w:trPr>
          <w:trHeight w:val="1414"/>
          <w:jc w:val="center"/>
        </w:trPr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ΧΑΛΚΙΔΙΚΗΣ</w:t>
            </w: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ΖΩΝΗ</w:t>
            </w: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ΝΟΤΙΟΥ ΣΤΡΥΜΟΝΙΚΟΥ- </w:t>
            </w:r>
            <w:r w:rsidR="003057DC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ΚΟΛΠΟΥ ΟΡΦΑΝΟΥ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ΟΛΥΜΠΙΑΔΑ ΧΑΛΚΙΔΙΚΗΣ</w:t>
            </w: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4C90" w:rsidRPr="00374E03" w:rsidRDefault="00264D3E" w:rsidP="003F1A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="00595196" w:rsidRPr="00374E03">
              <w:t xml:space="preserve"> </w:t>
            </w:r>
            <w:r w:rsidR="003F1ACC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37123(9520)/30-06- 2020</w:t>
            </w:r>
          </w:p>
        </w:tc>
        <w:tc>
          <w:tcPr>
            <w:tcW w:w="4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Pr="00374E03" w:rsidRDefault="004D4C90">
            <w:pPr>
              <w:adjustRightInd w:val="0"/>
              <w:ind w:left="34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Ι: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35,485΄ 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47,893΄</w:t>
            </w:r>
          </w:p>
          <w:p w:rsidR="004D4C90" w:rsidRPr="00374E03" w:rsidRDefault="004D4C90">
            <w:pPr>
              <w:adjustRightInd w:val="0"/>
              <w:ind w:left="34"/>
              <w:jc w:val="center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ΙΙ: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33,571΄ 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2,940΄</w:t>
            </w:r>
          </w:p>
          <w:p w:rsidR="004D4C90" w:rsidRPr="00374E03" w:rsidRDefault="004D4C90">
            <w:pPr>
              <w:adjustRightInd w:val="0"/>
              <w:ind w:left="3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4D4C90" w:rsidRPr="00374E03" w:rsidRDefault="0070754A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</w:t>
            </w:r>
            <w:r w:rsidR="004D4C90"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4D4C90" w:rsidRPr="00374E03" w:rsidRDefault="004D4C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4D4C90" w:rsidRPr="00374E03" w:rsidRDefault="004D4C90" w:rsidP="00C13C1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C13C15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37123(9520)/30-06-2020</w:t>
            </w:r>
          </w:p>
        </w:tc>
      </w:tr>
      <w:tr w:rsidR="00AB61C8" w:rsidTr="00480499">
        <w:trPr>
          <w:trHeight w:val="1125"/>
          <w:jc w:val="center"/>
        </w:trPr>
        <w:tc>
          <w:tcPr>
            <w:tcW w:w="232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B61C8" w:rsidRPr="00374E03" w:rsidRDefault="00AB61C8" w:rsidP="008E4E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ΧΑΛΚΙΔΙΚΗΣ</w:t>
            </w:r>
          </w:p>
          <w:p w:rsidR="00AB61C8" w:rsidRPr="00374E03" w:rsidRDefault="00AB61C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B61C8" w:rsidRPr="00374E03" w:rsidRDefault="00AB61C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ΖΩΝΗ ΝΟΤΙΟΔΥΤΙΚΟΥ ΤΟΡΩΝΑΙΟΥ ΚΟΛΠΟΥ ΧΑΝΙΩΤΗ ΧΑΛΚΙΔΙΚΗΣ</w:t>
            </w:r>
          </w:p>
          <w:p w:rsidR="00AB61C8" w:rsidRPr="00374E03" w:rsidRDefault="00AB61C8" w:rsidP="00DA00BB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AB61C8" w:rsidRPr="00374E03" w:rsidRDefault="00AB61C8" w:rsidP="00DA00BB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</w:t>
            </w:r>
            <w:r w:rsidRPr="00374E03">
              <w:t xml:space="preserve">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37123(9520)/30-06- 2020</w:t>
            </w:r>
          </w:p>
        </w:tc>
        <w:tc>
          <w:tcPr>
            <w:tcW w:w="45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B61C8" w:rsidRPr="00374E03" w:rsidRDefault="00AB61C8" w:rsidP="003057DC">
            <w:pPr>
              <w:adjustRightInd w:val="0"/>
              <w:ind w:left="34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 Σημείο Ι: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00,528΄ 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33,430΄</w:t>
            </w:r>
          </w:p>
          <w:p w:rsidR="00AB61C8" w:rsidRPr="00374E03" w:rsidRDefault="00AB61C8" w:rsidP="003057DC">
            <w:pPr>
              <w:adjustRightInd w:val="0"/>
              <w:ind w:left="34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 Σημείο ΙΙ:  40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00,695΄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>33,541΄</w:t>
            </w:r>
          </w:p>
          <w:p w:rsidR="00AB61C8" w:rsidRPr="00374E03" w:rsidRDefault="00AB61C8" w:rsidP="003057DC">
            <w:pPr>
              <w:adjustRightInd w:val="0"/>
              <w:ind w:left="34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 Σημείο ΙΙΙ: 39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 xml:space="preserve"> 59,924΄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>ο</w:t>
            </w:r>
            <w:r w:rsidRPr="00374E03">
              <w:rPr>
                <w:rFonts w:ascii="Times New Roman" w:hAnsi="Times New Roman" w:cs="Times New Roman"/>
              </w:rPr>
              <w:t>35,703΄</w:t>
            </w:r>
          </w:p>
          <w:p w:rsidR="00AB61C8" w:rsidRPr="00374E03" w:rsidRDefault="00AB61C8" w:rsidP="003057DC">
            <w:pPr>
              <w:adjustRightInd w:val="0"/>
              <w:ind w:left="34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</w:rPr>
              <w:t xml:space="preserve">        Σημείο Ι</w:t>
            </w:r>
            <w:r w:rsidRPr="00374E03">
              <w:rPr>
                <w:rFonts w:ascii="Times New Roman" w:hAnsi="Times New Roman" w:cs="Times New Roman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</w:rPr>
              <w:t>: 39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59,752΄ 23</w:t>
            </w:r>
            <w:r w:rsidRPr="00374E03">
              <w:rPr>
                <w:rFonts w:ascii="Times New Roman" w:hAnsi="Times New Roman" w:cs="Times New Roman"/>
                <w:vertAlign w:val="superscript"/>
              </w:rPr>
              <w:t xml:space="preserve">ο </w:t>
            </w:r>
            <w:r w:rsidRPr="00374E03">
              <w:rPr>
                <w:rFonts w:ascii="Times New Roman" w:hAnsi="Times New Roman" w:cs="Times New Roman"/>
              </w:rPr>
              <w:t>35,624΄</w:t>
            </w:r>
          </w:p>
          <w:p w:rsidR="00AB61C8" w:rsidRPr="00374E03" w:rsidRDefault="00AB61C8">
            <w:pPr>
              <w:adjustRightInd w:val="0"/>
              <w:ind w:left="3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Γυαλιστερές</w:t>
            </w: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Callista chione)</w:t>
            </w: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832EC" w:rsidRPr="00374E03" w:rsidRDefault="00B832EC" w:rsidP="00B832E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ΚΛΕΙΣΤΗ ΖΩΝΗ</w:t>
            </w:r>
          </w:p>
          <w:p w:rsidR="00B832EC" w:rsidRPr="00374E03" w:rsidRDefault="00B832EC" w:rsidP="00AB61C8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</w:t>
            </w: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337123(9520)/30-06-2020</w:t>
            </w: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4E03">
              <w:rPr>
                <w:rFonts w:ascii="Times New Roman" w:hAnsi="Times New Roman"/>
                <w:b/>
                <w:sz w:val="24"/>
                <w:szCs w:val="24"/>
              </w:rPr>
              <w:t>Είναι με Λήψη Μέτρων ΑΠ: 230550(5381)/3-4-2023</w:t>
            </w:r>
          </w:p>
          <w:p w:rsidR="00AB61C8" w:rsidRPr="00374E03" w:rsidRDefault="00AB61C8" w:rsidP="00B70D27">
            <w:pPr>
              <w:widowControl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61C8" w:rsidRPr="00121B29" w:rsidTr="00480499">
        <w:trPr>
          <w:trHeight w:val="570"/>
          <w:jc w:val="center"/>
        </w:trPr>
        <w:tc>
          <w:tcPr>
            <w:tcW w:w="232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61C8" w:rsidRPr="00374E03" w:rsidRDefault="00AB61C8" w:rsidP="008E4E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61C8" w:rsidRPr="00374E03" w:rsidRDefault="00AB61C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61C8" w:rsidRPr="00374E03" w:rsidRDefault="00AB61C8" w:rsidP="003057DC">
            <w:pPr>
              <w:adjustRightInd w:val="0"/>
              <w:ind w:left="34"/>
              <w:rPr>
                <w:rFonts w:ascii="Times New Roman" w:hAnsi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Στρόμπος (Phyllonotus trunculus)</w:t>
            </w:r>
          </w:p>
          <w:p w:rsidR="00AB61C8" w:rsidRPr="00374E03" w:rsidRDefault="00AB61C8" w:rsidP="00AB61C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32EC" w:rsidRPr="00374E03" w:rsidRDefault="00B832EC" w:rsidP="00B832E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ΚΛΕΙΣΤΗ ΖΩΝΗ</w:t>
            </w:r>
          </w:p>
          <w:p w:rsidR="00B832EC" w:rsidRPr="00374E03" w:rsidRDefault="00B832EC" w:rsidP="00AB61C8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Β</w:t>
            </w: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B61C8" w:rsidRPr="00374E03" w:rsidRDefault="00AB61C8" w:rsidP="00AB61C8">
            <w:pPr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337123(9520)/30-06-2020</w:t>
            </w:r>
          </w:p>
          <w:p w:rsidR="00AB61C8" w:rsidRPr="00374E03" w:rsidRDefault="00AB61C8" w:rsidP="00AB61C8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Είναι με Λήψη Μέτρων ΑΠ: 460531(11272)/27-6-2022</w:t>
            </w:r>
          </w:p>
        </w:tc>
      </w:tr>
    </w:tbl>
    <w:p w:rsidR="007E5BBE" w:rsidRPr="003622D5" w:rsidRDefault="007E5BBE">
      <w:pPr>
        <w:jc w:val="left"/>
        <w:rPr>
          <w:rFonts w:ascii="Georgia" w:hAnsi="Georgia" w:cs="Georgia"/>
          <w:b/>
          <w:bCs/>
          <w:sz w:val="24"/>
          <w:szCs w:val="24"/>
        </w:rPr>
      </w:pPr>
    </w:p>
    <w:p w:rsidR="007E5BBE" w:rsidRPr="003B63FB" w:rsidRDefault="007E5BBE">
      <w:pPr>
        <w:rPr>
          <w:rFonts w:ascii="Georgia" w:hAnsi="Georgia" w:cs="Georgia"/>
          <w:sz w:val="24"/>
          <w:szCs w:val="24"/>
        </w:rPr>
      </w:pPr>
    </w:p>
    <w:p w:rsidR="00043E7F" w:rsidRPr="003B63FB" w:rsidRDefault="00043E7F">
      <w:pPr>
        <w:rPr>
          <w:rFonts w:ascii="Georgia" w:hAnsi="Georgia" w:cs="Georgia"/>
          <w:sz w:val="24"/>
          <w:szCs w:val="24"/>
        </w:rPr>
      </w:pPr>
    </w:p>
    <w:tbl>
      <w:tblPr>
        <w:tblW w:w="160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295"/>
        <w:gridCol w:w="3246"/>
        <w:gridCol w:w="4814"/>
        <w:gridCol w:w="2941"/>
        <w:gridCol w:w="2705"/>
      </w:tblGrid>
      <w:tr w:rsidR="007E5BBE" w:rsidTr="005073A7">
        <w:trPr>
          <w:jc w:val="center"/>
        </w:trPr>
        <w:tc>
          <w:tcPr>
            <w:tcW w:w="1600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:rsidR="007E5BBE" w:rsidRPr="003622D5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  <w:t>ΠΕΡΙΦΕΡΕΙΑ ΗΠΕΙΡΟΥ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5073A7">
        <w:trPr>
          <w:jc w:val="center"/>
        </w:trPr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φερειακή Ενότητα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Regional Unit)</w:t>
            </w:r>
          </w:p>
        </w:tc>
        <w:tc>
          <w:tcPr>
            <w:tcW w:w="3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οχή  Παραγωγή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Production Area)</w:t>
            </w:r>
          </w:p>
        </w:tc>
        <w:tc>
          <w:tcPr>
            <w:tcW w:w="4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Γεωγραφικά Όρια</w:t>
            </w:r>
          </w:p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(Geographical Boundaries)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δη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Species)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Κατηγορί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Classification)</w:t>
            </w:r>
          </w:p>
        </w:tc>
      </w:tr>
      <w:tr w:rsidR="005073A7" w:rsidTr="005073A7">
        <w:trPr>
          <w:jc w:val="center"/>
        </w:trPr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ΘΕΣΠΡΩΤΙΑΣ</w:t>
            </w: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ΣΑΓΙΑΔΑ</w:t>
            </w: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9471/23-06-2022</w:t>
            </w: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ΣΥΝΕΧΟΥΣ ΛΕΙΤΟΥΡΓΙΑΣ</w:t>
            </w:r>
          </w:p>
        </w:tc>
        <w:tc>
          <w:tcPr>
            <w:tcW w:w="4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73A7" w:rsidRPr="00374E03" w:rsidRDefault="005073A7" w:rsidP="00817DC2">
            <w:pPr>
              <w:ind w:left="34" w:right="-108"/>
              <w:jc w:val="left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0: χ: 166757.11  ψ: 4396366.17</w:t>
            </w:r>
          </w:p>
          <w:p w:rsidR="005073A7" w:rsidRPr="00374E03" w:rsidRDefault="005073A7" w:rsidP="00817DC2">
            <w:pPr>
              <w:ind w:left="34" w:right="-108"/>
              <w:jc w:val="left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1: χ: 165654.41  ψ: 4395432.62</w:t>
            </w:r>
          </w:p>
          <w:p w:rsidR="005073A7" w:rsidRPr="00374E03" w:rsidRDefault="005073A7" w:rsidP="00817DC2">
            <w:pPr>
              <w:ind w:left="34" w:right="-108"/>
              <w:jc w:val="left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2: χ: 166023.50  ψ: 4395005.31</w:t>
            </w:r>
          </w:p>
          <w:p w:rsidR="005073A7" w:rsidRPr="00374E03" w:rsidRDefault="005073A7" w:rsidP="00817DC2">
            <w:pPr>
              <w:ind w:left="34" w:right="-108"/>
              <w:jc w:val="left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3: χ: 167115.99  ψ: 4395950.10</w:t>
            </w:r>
          </w:p>
          <w:p w:rsidR="005073A7" w:rsidRPr="00374E03" w:rsidRDefault="005073A7" w:rsidP="00817DC2">
            <w:pPr>
              <w:ind w:left="34" w:right="-108"/>
              <w:jc w:val="left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>Σημείο 4: χ: 166757.11  ψ: 4396366.17</w:t>
            </w:r>
          </w:p>
          <w:p w:rsidR="005073A7" w:rsidRPr="00374E03" w:rsidRDefault="005073A7" w:rsidP="00817DC2">
            <w:pPr>
              <w:ind w:left="34" w:right="-108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Στρείδια</w:t>
            </w: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Crassostrea gigas)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5073A7" w:rsidRPr="00374E03" w:rsidRDefault="005073A7" w:rsidP="00817DC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Α.Π.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9475/23-6-2022</w:t>
            </w:r>
          </w:p>
        </w:tc>
      </w:tr>
      <w:tr w:rsidR="007E5BBE" w:rsidTr="005073A7">
        <w:trPr>
          <w:jc w:val="center"/>
        </w:trPr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ΡΕΒΕΖΑΣ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ΜΑΖΩΜΑ</w:t>
            </w:r>
          </w:p>
          <w:p w:rsidR="00AF5841" w:rsidRPr="00374E03" w:rsidRDefault="00AF584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11412/02-10-2014</w:t>
            </w:r>
          </w:p>
        </w:tc>
        <w:tc>
          <w:tcPr>
            <w:tcW w:w="4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ind w:left="34" w:right="-108"/>
              <w:jc w:val="center"/>
              <w:rPr>
                <w:rFonts w:ascii="Times New Roman" w:hAnsi="Times New Roman" w:cs="Times New Roman"/>
              </w:rPr>
            </w:pPr>
          </w:p>
          <w:p w:rsidR="007E5BBE" w:rsidRPr="00374E03" w:rsidRDefault="007E5BBE">
            <w:pPr>
              <w:ind w:left="34" w:right="-108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Σημείο Α: λ=20° 45´ 55΄΄80   φ=39° 02´18΄΄96</w:t>
            </w:r>
          </w:p>
          <w:p w:rsidR="007E5BBE" w:rsidRPr="00374E03" w:rsidRDefault="007E5BBE">
            <w:pPr>
              <w:ind w:left="34" w:right="-108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Σημείο Β: λ=20° 46´ 33΄΄10   φ=38° 59´ 07΄΄36</w:t>
            </w:r>
          </w:p>
          <w:p w:rsidR="007E5BBE" w:rsidRPr="00374E03" w:rsidRDefault="007E5BBE">
            <w:pPr>
              <w:ind w:left="34" w:right="-108"/>
              <w:rPr>
                <w:rFonts w:ascii="Times New Roman" w:hAnsi="Times New Roman" w:cs="Times New Roman"/>
              </w:rPr>
            </w:pPr>
            <w:r w:rsidRPr="00374E03">
              <w:rPr>
                <w:rFonts w:ascii="Times New Roman" w:hAnsi="Times New Roman" w:cs="Times New Roman"/>
              </w:rPr>
              <w:t xml:space="preserve"> Σημείο Γ: λ=20° 49´ 08΄΄28    φ=39° 01´ 28΄΄28</w:t>
            </w:r>
          </w:p>
          <w:p w:rsidR="007E5BBE" w:rsidRPr="00374E03" w:rsidRDefault="007E5BBE">
            <w:pPr>
              <w:ind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7E5BBE" w:rsidRPr="00374E03" w:rsidRDefault="0070754A">
            <w:pPr>
              <w:ind w:right="-108"/>
              <w:jc w:val="center"/>
              <w:rPr>
                <w:rFonts w:ascii="Times New Roman" w:hAnsi="Times New Roman" w:cs="Times New Roman"/>
                <w:bCs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</w:t>
            </w:r>
            <w:r w:rsidR="007E5BBE"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lus galloprovincialis)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</w:tc>
      </w:tr>
    </w:tbl>
    <w:p w:rsidR="00B832EC" w:rsidRPr="00043E7F" w:rsidRDefault="00B832EC">
      <w:pPr>
        <w:rPr>
          <w:rFonts w:ascii="Georgia" w:hAnsi="Georgia" w:cs="Georgia"/>
          <w:b/>
          <w:bCs/>
          <w:sz w:val="24"/>
          <w:szCs w:val="24"/>
          <w:lang w:val="en-US"/>
        </w:rPr>
      </w:pPr>
    </w:p>
    <w:p w:rsidR="00B832EC" w:rsidRDefault="00B832EC">
      <w:pPr>
        <w:rPr>
          <w:rFonts w:ascii="Georgia" w:hAnsi="Georgia" w:cs="Georgia"/>
          <w:b/>
          <w:bCs/>
          <w:sz w:val="24"/>
          <w:szCs w:val="24"/>
        </w:rPr>
      </w:pPr>
    </w:p>
    <w:tbl>
      <w:tblPr>
        <w:tblW w:w="16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160"/>
        <w:gridCol w:w="3733"/>
        <w:gridCol w:w="4587"/>
        <w:gridCol w:w="3010"/>
        <w:gridCol w:w="2679"/>
      </w:tblGrid>
      <w:tr w:rsidR="007E5BBE" w:rsidTr="00DB7DFC">
        <w:trPr>
          <w:jc w:val="center"/>
        </w:trPr>
        <w:tc>
          <w:tcPr>
            <w:tcW w:w="1616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</w:tcPr>
          <w:p w:rsidR="007E5BBE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  <w:t>ΠΕΡΙΦΕΡΕΙΑ ΣΤΕΡΕΑΣ ΕΛΛΑΔΑΣ &amp; ΕΥΒΟΙΑ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A5C9A" w:rsidTr="00DB7DFC">
        <w:trPr>
          <w:trHeight w:val="847"/>
          <w:jc w:val="center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φερειακή Ενότητα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:rsidR="007E5BBE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Regional Unit)</w:t>
            </w:r>
          </w:p>
        </w:tc>
        <w:tc>
          <w:tcPr>
            <w:tcW w:w="3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οχή  Παραγωγή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Production Area)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Γεωγραφικά Όρια </w:t>
            </w:r>
          </w:p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(Geographical Boundaries)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δη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Species)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Κατηγορί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Classification)</w:t>
            </w:r>
          </w:p>
        </w:tc>
      </w:tr>
      <w:tr w:rsidR="003A5C9A" w:rsidTr="00DB7DFC">
        <w:trPr>
          <w:trHeight w:val="904"/>
          <w:jc w:val="center"/>
        </w:trPr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A5C9A" w:rsidRPr="00374E03" w:rsidRDefault="003A5C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3A5C9A" w:rsidRPr="00374E03" w:rsidRDefault="003A5C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3A5C9A" w:rsidRPr="00374E03" w:rsidRDefault="003A5C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3A5C9A" w:rsidRPr="00374E03" w:rsidRDefault="003A5C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3A5C9A" w:rsidRPr="00374E03" w:rsidRDefault="003A5C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ΦΘΙΩΤΙΔΑΣ</w:t>
            </w:r>
          </w:p>
          <w:p w:rsidR="003A5C9A" w:rsidRPr="00374E03" w:rsidRDefault="003A5C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73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lastRenderedPageBreak/>
              <w:t>ΒΟΡΕΙΟ ΤΜΗΜΑ ΜΑΛΙΑΚΟΥ ΚΟΛΠΟΥ</w:t>
            </w:r>
          </w:p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ΑΓΙΑ ΜΑΡΙΝΑ- ΚΟΥΒΕΛΑ </w:t>
            </w: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lastRenderedPageBreak/>
              <w:t xml:space="preserve">ΑΧΙΝΟΥ </w:t>
            </w:r>
          </w:p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3A5C9A" w:rsidRPr="00374E03" w:rsidRDefault="00B0441B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Τ.Κ.7876/06-12-2016</w:t>
            </w:r>
          </w:p>
        </w:tc>
        <w:tc>
          <w:tcPr>
            <w:tcW w:w="458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</w:p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Α: φ=38° 51´ 41,92´´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 xml:space="preserve">ο </w:t>
            </w:r>
            <w:r w:rsidRPr="00374E03">
              <w:rPr>
                <w:rFonts w:ascii="Times New Roman" w:hAnsi="Times New Roman" w:cs="Times New Roman"/>
                <w:lang w:eastAsia="el-GR"/>
              </w:rPr>
              <w:t>36’ 23,50’’</w:t>
            </w:r>
          </w:p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Β: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1’ 49,49’’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35’ 05,68’’</w:t>
            </w:r>
          </w:p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lastRenderedPageBreak/>
              <w:t>Σημείο Γ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2’ 11,04’’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34’ 54,31’’</w:t>
            </w:r>
          </w:p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Δ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3’ 21,74’’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34’ 51,16’’</w:t>
            </w:r>
          </w:p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Ε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3’ 09,48’’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36’ 23,67’’</w:t>
            </w:r>
          </w:p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Ζ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2’ 00,45’’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5’ 30,44’’</w:t>
            </w:r>
          </w:p>
          <w:p w:rsidR="003A5C9A" w:rsidRPr="00374E03" w:rsidRDefault="003A5C9A">
            <w:pPr>
              <w:pStyle w:val="a3"/>
              <w:ind w:left="33"/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Μύδια</w:t>
            </w:r>
          </w:p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267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 xml:space="preserve">Β </w:t>
            </w:r>
          </w:p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sz w:val="24"/>
                <w:szCs w:val="24"/>
              </w:rPr>
              <w:t>Α.Π.Τ.Κ.7877/06-12-</w:t>
            </w:r>
            <w:r w:rsidRPr="00374E0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016</w:t>
            </w:r>
          </w:p>
        </w:tc>
      </w:tr>
      <w:tr w:rsidR="003A5C9A" w:rsidTr="00DB7DFC">
        <w:trPr>
          <w:trHeight w:val="904"/>
          <w:jc w:val="center"/>
        </w:trPr>
        <w:tc>
          <w:tcPr>
            <w:tcW w:w="216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C9A" w:rsidRPr="00374E03" w:rsidRDefault="003A5C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73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458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Στρείδια </w:t>
            </w:r>
          </w:p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Ostrea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dulis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67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3A5C9A" w:rsidTr="00DB7DFC">
        <w:trPr>
          <w:trHeight w:val="904"/>
          <w:jc w:val="center"/>
        </w:trPr>
        <w:tc>
          <w:tcPr>
            <w:tcW w:w="21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C9A" w:rsidRPr="00374E03" w:rsidRDefault="003A5C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73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458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C9A" w:rsidRPr="00374E03" w:rsidRDefault="003A5C9A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26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3A5C9A" w:rsidTr="00DB7DFC">
        <w:trPr>
          <w:trHeight w:val="861"/>
          <w:jc w:val="center"/>
        </w:trPr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36672" w:rsidRPr="00374E03" w:rsidRDefault="002366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36672" w:rsidRPr="00374E03" w:rsidRDefault="002366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36672" w:rsidRPr="00374E03" w:rsidRDefault="002366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ΦΘΙΩΤΙΔΑΣ</w:t>
            </w:r>
          </w:p>
          <w:p w:rsidR="00236672" w:rsidRPr="00374E03" w:rsidRDefault="002366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36672" w:rsidRPr="00374E03" w:rsidRDefault="002366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36672" w:rsidRPr="00374E03" w:rsidRDefault="0023667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ΑΓΙΑ ΤΡΙΑΔΑ- ΜΩΛΟΣ </w:t>
            </w:r>
          </w:p>
          <w:p w:rsidR="00236672" w:rsidRPr="00374E03" w:rsidRDefault="0023667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236672" w:rsidRPr="00374E03" w:rsidRDefault="00B044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Τ.Κ.7876/06-12-2016</w:t>
            </w:r>
          </w:p>
        </w:tc>
        <w:tc>
          <w:tcPr>
            <w:tcW w:w="458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36672" w:rsidRPr="00374E03" w:rsidRDefault="00236672">
            <w:pPr>
              <w:ind w:left="33" w:right="-74"/>
              <w:rPr>
                <w:rFonts w:ascii="Times New Roman" w:hAnsi="Times New Roman" w:cs="Times New Roman"/>
                <w:lang w:eastAsia="el-GR"/>
              </w:rPr>
            </w:pPr>
          </w:p>
          <w:p w:rsidR="00236672" w:rsidRPr="00374E03" w:rsidRDefault="00236672">
            <w:pPr>
              <w:ind w:left="33" w:right="-74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Β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1’ 49,49’’ λ= 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35’ 05,68’’</w:t>
            </w:r>
          </w:p>
          <w:p w:rsidR="00236672" w:rsidRPr="00374E03" w:rsidRDefault="00236672">
            <w:pPr>
              <w:ind w:left="33" w:right="-74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Η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1’ 06,09’’ λ= 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1’ 47,36’’</w:t>
            </w:r>
          </w:p>
          <w:p w:rsidR="00236672" w:rsidRPr="00374E03" w:rsidRDefault="00236672">
            <w:pPr>
              <w:ind w:left="33" w:right="-74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236672" w:rsidRPr="00374E03" w:rsidRDefault="0023667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236672" w:rsidRPr="00374E03" w:rsidRDefault="0023667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  <w:p w:rsidR="00236672" w:rsidRPr="00374E03" w:rsidRDefault="00236672" w:rsidP="0023667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267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236672" w:rsidRPr="00374E03" w:rsidRDefault="0023667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236672" w:rsidRPr="00374E03" w:rsidRDefault="005777DB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sz w:val="24"/>
                <w:szCs w:val="24"/>
              </w:rPr>
              <w:t>Α.Π.Τ.Κ.7877/06-12-2016</w:t>
            </w:r>
          </w:p>
        </w:tc>
      </w:tr>
      <w:tr w:rsidR="003A5C9A" w:rsidTr="00DB7DFC">
        <w:trPr>
          <w:trHeight w:val="860"/>
          <w:jc w:val="center"/>
        </w:trPr>
        <w:tc>
          <w:tcPr>
            <w:tcW w:w="21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6672" w:rsidRPr="00374E03" w:rsidRDefault="002366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6672" w:rsidRPr="00374E03" w:rsidRDefault="0023667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458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6672" w:rsidRPr="00374E03" w:rsidRDefault="00236672">
            <w:pPr>
              <w:ind w:left="33" w:right="-74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236672" w:rsidRPr="00374E03" w:rsidRDefault="00236672" w:rsidP="0023667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Στρείδια </w:t>
            </w:r>
          </w:p>
          <w:p w:rsidR="00236672" w:rsidRPr="00374E03" w:rsidRDefault="00236672" w:rsidP="0023667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Ostrea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dulis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6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36672" w:rsidRPr="00374E03" w:rsidRDefault="00236672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3D25D9" w:rsidTr="00DB7DFC">
        <w:trPr>
          <w:trHeight w:val="3385"/>
          <w:jc w:val="center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D25D9" w:rsidRPr="00374E03" w:rsidRDefault="003D25D9" w:rsidP="00E103C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ΦΘΙΩΤΙΔΑΣ</w:t>
            </w:r>
          </w:p>
          <w:p w:rsidR="003D25D9" w:rsidRPr="00374E03" w:rsidRDefault="003D25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D25D9" w:rsidRPr="00374E03" w:rsidRDefault="003D25D9" w:rsidP="00B0441B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ΔΙΑΥΛΟΣ ΚΝΗΜΙΔΑΣ </w:t>
            </w:r>
          </w:p>
          <w:p w:rsidR="003D25D9" w:rsidRPr="00374E03" w:rsidRDefault="003D25D9" w:rsidP="00B0441B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ΕΠΟΧΙΚΗ </w:t>
            </w:r>
          </w:p>
          <w:p w:rsidR="003D25D9" w:rsidRPr="00374E03" w:rsidRDefault="003D25D9" w:rsidP="00B0441B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Τ.Κ.7876/06-12-2016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Ι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0’ 53,00’’ 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2’ 11,00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Κ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26,00’’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5’ 41,00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Λ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19,00’’</w:t>
            </w:r>
            <w:r w:rsidRPr="00374E03">
              <w:rPr>
                <w:rFonts w:ascii="Times New Roman" w:hAnsi="Times New Roman" w:cs="Times New Roman"/>
              </w:rPr>
              <w:t xml:space="preserve">  </w:t>
            </w:r>
            <w:r w:rsidRPr="00374E03">
              <w:rPr>
                <w:rFonts w:ascii="Times New Roman" w:hAnsi="Times New Roman" w:cs="Times New Roman"/>
                <w:lang w:eastAsia="el-GR"/>
              </w:rPr>
              <w:t>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5’ 26,00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Μ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6’ 59,00’’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31,04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Ν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11,47’’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23,55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Ξ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29,08’’  λ= 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48,16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Ο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12,00’’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8’ 58,80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Π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6,09’’ 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9’ 5,96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Ρ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23,66’’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9’ 28,90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Σ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6’ 31,43’’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0’ 23,46’’</w:t>
            </w:r>
          </w:p>
          <w:p w:rsidR="003D25D9" w:rsidRPr="00374E03" w:rsidRDefault="003D25D9" w:rsidP="00E103C7">
            <w:pPr>
              <w:ind w:left="33" w:right="-7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Τ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6’ 27,00’’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0’ 15,00’’</w:t>
            </w:r>
          </w:p>
          <w:p w:rsidR="003D25D9" w:rsidRPr="00374E03" w:rsidRDefault="003D25D9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D25D9" w:rsidRPr="00374E03" w:rsidRDefault="003D25D9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Γυαλιστερές</w:t>
            </w:r>
          </w:p>
          <w:p w:rsidR="003D25D9" w:rsidRPr="00374E03" w:rsidRDefault="003D25D9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D25D9" w:rsidRPr="00374E03" w:rsidRDefault="003D25D9" w:rsidP="003A5C9A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3D25D9" w:rsidRPr="00374E03" w:rsidRDefault="003D25D9" w:rsidP="003A5C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sz w:val="24"/>
                <w:szCs w:val="24"/>
              </w:rPr>
              <w:t>Α.Π.Τ.Κ.7877/06-12-2016</w:t>
            </w:r>
          </w:p>
        </w:tc>
      </w:tr>
      <w:tr w:rsidR="003A5C9A" w:rsidTr="00DB7DFC">
        <w:trPr>
          <w:trHeight w:val="982"/>
          <w:jc w:val="center"/>
        </w:trPr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E103C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ΦΘΙΩΤΙΔΑΣ</w:t>
            </w:r>
          </w:p>
          <w:p w:rsidR="003A5C9A" w:rsidRPr="00374E03" w:rsidRDefault="003A5C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E103C7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ΒΟΡΕΙΟ ΤΜΗΜΑ ΔΙΑΥΛΟΥ ΩΡΕΩΝ </w:t>
            </w:r>
          </w:p>
          <w:p w:rsidR="00D05E37" w:rsidRPr="00374E03" w:rsidRDefault="00D05E37" w:rsidP="00E103C7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ΕΠΟΧΙΚΗ</w:t>
            </w:r>
          </w:p>
          <w:p w:rsidR="003A5C9A" w:rsidRPr="00374E03" w:rsidRDefault="00D05E37" w:rsidP="00E103C7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Τ.Κ.7876/06-12-2016</w:t>
            </w:r>
          </w:p>
        </w:tc>
        <w:tc>
          <w:tcPr>
            <w:tcW w:w="458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A5C9A" w:rsidRPr="00374E03" w:rsidRDefault="003A5C9A" w:rsidP="00E103C7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Υ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2’ 22,22’’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7’ 05,34’’</w:t>
            </w:r>
          </w:p>
          <w:p w:rsidR="003A5C9A" w:rsidRPr="00374E03" w:rsidRDefault="003A5C9A" w:rsidP="00E103C7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Φ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2’45,33’’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48’ 04,40’’</w:t>
            </w:r>
          </w:p>
          <w:p w:rsidR="003A5C9A" w:rsidRPr="00374E03" w:rsidRDefault="003A5C9A" w:rsidP="00E103C7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Χ: 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3’ 40,27’’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0’ 28,84’’</w:t>
            </w:r>
          </w:p>
          <w:p w:rsidR="003A5C9A" w:rsidRPr="00374E03" w:rsidRDefault="003A5C9A" w:rsidP="00E103C7">
            <w:pPr>
              <w:ind w:left="33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Ψ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5’ 32,14’’ 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6’ 39,57’’</w:t>
            </w:r>
          </w:p>
          <w:p w:rsidR="003A5C9A" w:rsidRPr="00374E03" w:rsidRDefault="003A5C9A" w:rsidP="00E103C7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Ω: φ=38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6’ 41,78’’   λ=22</w:t>
            </w:r>
            <w:r w:rsidRPr="00374E03">
              <w:rPr>
                <w:rFonts w:ascii="Times New Roman" w:hAnsi="Times New Roman" w:cs="Times New Roman"/>
                <w:vertAlign w:val="superscript"/>
                <w:lang w:eastAsia="el-GR"/>
              </w:rPr>
              <w:t>ο</w:t>
            </w:r>
            <w:r w:rsidRPr="00374E03">
              <w:rPr>
                <w:rFonts w:ascii="Times New Roman" w:hAnsi="Times New Roman" w:cs="Times New Roman"/>
                <w:lang w:eastAsia="el-GR"/>
              </w:rPr>
              <w:t xml:space="preserve"> 57 41,30’’</w:t>
            </w:r>
          </w:p>
          <w:p w:rsidR="003A5C9A" w:rsidRPr="00374E03" w:rsidRDefault="003A5C9A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Γυαλιστερές</w:t>
            </w:r>
          </w:p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67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A5C9A" w:rsidRPr="00374E03" w:rsidRDefault="003A5C9A" w:rsidP="005777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C63D5A" w:rsidRPr="00374E03" w:rsidRDefault="00C63D5A" w:rsidP="005777DB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 xml:space="preserve">Β </w:t>
            </w:r>
          </w:p>
          <w:p w:rsidR="003A5C9A" w:rsidRPr="00374E03" w:rsidRDefault="00C63D5A" w:rsidP="005777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13384/19-7-19</w:t>
            </w:r>
            <w:r w:rsidR="003A5C9A"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3A5C9A" w:rsidTr="00DB7DFC">
        <w:trPr>
          <w:trHeight w:val="982"/>
          <w:jc w:val="center"/>
        </w:trPr>
        <w:tc>
          <w:tcPr>
            <w:tcW w:w="21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E103C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E103C7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458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C9A" w:rsidRPr="00374E03" w:rsidRDefault="003A5C9A" w:rsidP="00E103C7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3A5C9A" w:rsidRPr="00374E03" w:rsidRDefault="003A5C9A" w:rsidP="003A5C9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26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C9A" w:rsidRPr="00374E03" w:rsidRDefault="003A5C9A" w:rsidP="005777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7DFC" w:rsidTr="00DB7DFC">
        <w:trPr>
          <w:trHeight w:val="3366"/>
          <w:jc w:val="center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ΕΥΒΟΙΑΣ</w:t>
            </w:r>
          </w:p>
        </w:tc>
        <w:tc>
          <w:tcPr>
            <w:tcW w:w="3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ΠΕΡΙΟΧΗ ΓΑΪΔΑΡΟΣ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1755/07-11-2013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Α:  χ=459205.00  ψ=4263208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Β:  χ=459785.00  ψ=4263033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Γ:   χ=460605.00  ψ=4262344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Δ:  χ=460490.00  ψ=4261965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Ε:  χ=459558.00  ψ=4262432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Ζ:  χ=458762.00  ψ=4261267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Η:  χ=458052.00  ψ=4260025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Θ:  χ=457709.00  ψ=4260174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Ι:    χ=458746.00  ψ=4262068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Κ:   χ=458710.00  ψ=4262374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Γυαλιστερές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ΚΛΕΙΣΤΗ ΖΩΝΗ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B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ΟΡΘΗ ΕΠΑΝΑΛΗΨΗ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162931/1895/02-11-2016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ναι με Λήψη Μέτρων ΑΠ: 69597/3998/ 29-03-2019</w:t>
            </w:r>
          </w:p>
        </w:tc>
      </w:tr>
      <w:tr w:rsidR="00DB7DFC" w:rsidTr="00DB7DFC">
        <w:trPr>
          <w:trHeight w:val="4208"/>
          <w:jc w:val="center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ΥΒΟΙΑΣ</w:t>
            </w:r>
          </w:p>
        </w:tc>
        <w:tc>
          <w:tcPr>
            <w:tcW w:w="3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ΠΕΡΙΟΧΗ ΤΡΙΑΔΑ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1755/07-11-2013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Α:  χ= 482645.00  ψ=4248608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Β:  χ= 483447.00  ψ=4249613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Γ:  χ= 484292.00  ψ=4250365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b/>
                <w:bCs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Δ:  χ= 486331.00  ψ=4250053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Ε:  χ= 486082.00  ψ=4249470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Ζ:  χ= 485856.00  ψ=4249740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Η:  χ= 484901.00  ψ=4249843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Θ: χ= 484461.00  ψ=4249498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Ι:   χ= 484602.00  ψ=4249023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Κ:  χ= 485248.00  ψ=428626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Λ:  χ= 485490.00  ψ=4247929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Μ: χ= 484362.00  ψ=4247466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val="en-US"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Ξ: χ= 483072.00  ψ=4247468.00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val="en-US"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B7DFC" w:rsidRPr="00374E03" w:rsidRDefault="00DB7DFC" w:rsidP="00880A6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ΚΛΕΙΣΤΗ ΖΩΝΗ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Π. 175009/2030/02-11-2016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ναι με Λήψη Μέτρων ΑΠ: 172745/10424/ 31-07-2019</w:t>
            </w:r>
          </w:p>
        </w:tc>
      </w:tr>
      <w:tr w:rsidR="00DB7DFC" w:rsidTr="00DB7DFC">
        <w:trPr>
          <w:trHeight w:val="4208"/>
          <w:jc w:val="center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ΕΥΒΟΙΑΣ</w:t>
            </w:r>
          </w:p>
        </w:tc>
        <w:tc>
          <w:tcPr>
            <w:tcW w:w="3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ΔΙΑΥΛΟΣ ΩΡΕΩΝ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ΘΕΣΗ ΣΚΟΥΠΙΔΙΑ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 74158/3255/31-3-2022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 xml:space="preserve">                            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Α:χ=411.310,760    ψ=4.306.586,328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Β:χ=411.502,689     ψ=4.306.584,157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Γ:χ=411.309,344      ψ=4.306.461,374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Δ:χ=411.501,723      ψ=4.306.459,203</w:t>
            </w:r>
          </w:p>
          <w:p w:rsidR="00DB7DFC" w:rsidRPr="00374E03" w:rsidRDefault="00DB7DFC" w:rsidP="00880A6D">
            <w:pPr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 xml:space="preserve"> Σημείο Ε:χ=410.872,425      ψ=4.306.459,319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Ζ:χ=411.043,377      ψ=4.306.543,365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Η: χ=411.101,047     ψ=4.306.430,739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Σημείο Θ: χ=410.928,124     ψ=4.306.345,716</w:t>
            </w:r>
          </w:p>
          <w:p w:rsidR="00DB7DFC" w:rsidRPr="00374E03" w:rsidRDefault="00DB7DFC" w:rsidP="00880A6D">
            <w:pPr>
              <w:ind w:left="33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B7DFC" w:rsidRPr="00374E03" w:rsidRDefault="00DB7DFC" w:rsidP="00880A6D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 xml:space="preserve">           Α</w:t>
            </w:r>
          </w:p>
          <w:p w:rsidR="00DB7DFC" w:rsidRPr="00374E03" w:rsidRDefault="00DB7DFC" w:rsidP="00880A6D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  <w:p w:rsidR="00DB7DFC" w:rsidRPr="00374E03" w:rsidRDefault="00DB7DFC" w:rsidP="00880A6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</w:rPr>
              <w:t>Α.Π 74158/3255/31-3-2022</w:t>
            </w:r>
          </w:p>
        </w:tc>
      </w:tr>
    </w:tbl>
    <w:p w:rsidR="007E5BBE" w:rsidRDefault="007E5BBE">
      <w:pPr>
        <w:jc w:val="center"/>
        <w:rPr>
          <w:rFonts w:ascii="Georgia" w:hAnsi="Georgia" w:cs="Georgia"/>
          <w:b/>
          <w:bCs/>
          <w:sz w:val="24"/>
          <w:szCs w:val="24"/>
        </w:rPr>
      </w:pPr>
    </w:p>
    <w:p w:rsidR="007E5BBE" w:rsidRDefault="007E5BBE">
      <w:pPr>
        <w:jc w:val="center"/>
        <w:rPr>
          <w:rFonts w:ascii="Georgia" w:hAnsi="Georgia" w:cs="Georgia"/>
          <w:b/>
          <w:bCs/>
          <w:sz w:val="24"/>
          <w:szCs w:val="24"/>
        </w:rPr>
      </w:pPr>
    </w:p>
    <w:tbl>
      <w:tblPr>
        <w:tblW w:w="1616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151"/>
        <w:gridCol w:w="3838"/>
        <w:gridCol w:w="4388"/>
        <w:gridCol w:w="3017"/>
        <w:gridCol w:w="2773"/>
      </w:tblGrid>
      <w:tr w:rsidR="007E5BBE" w:rsidTr="0095311D">
        <w:trPr>
          <w:trHeight w:val="125"/>
          <w:jc w:val="center"/>
        </w:trPr>
        <w:tc>
          <w:tcPr>
            <w:tcW w:w="1616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  <w:t>ΠΕΡΙΦΕΡΕΙΑ ΑΤΤΙΚΗ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</w:p>
        </w:tc>
      </w:tr>
      <w:tr w:rsidR="0095311D" w:rsidTr="0095311D">
        <w:trPr>
          <w:trHeight w:val="125"/>
          <w:jc w:val="center"/>
        </w:trPr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φερειακή Ενότητα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:rsidR="007E5BBE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Regional Unit)</w:t>
            </w:r>
          </w:p>
        </w:tc>
        <w:tc>
          <w:tcPr>
            <w:tcW w:w="3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οχή  Παραγωγή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Production Area)</w:t>
            </w:r>
          </w:p>
        </w:tc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Γεωγραφικά Όρια </w:t>
            </w:r>
          </w:p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(Geographical Boundaries)</w:t>
            </w: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δη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Species)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Κατηγορί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Classification)</w:t>
            </w:r>
          </w:p>
        </w:tc>
      </w:tr>
      <w:tr w:rsidR="0095311D" w:rsidTr="0095311D">
        <w:trPr>
          <w:trHeight w:val="505"/>
          <w:jc w:val="center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ΔΥΤ. ΑΤΤΙΚΗΣ</w:t>
            </w:r>
          </w:p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ΛΟΥΤΡΟΠΥΡΓΟΣ – ΝΕΡΑΚΙ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2124/12-12-2011</w:t>
            </w:r>
          </w:p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43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>
            <w:pPr>
              <w:ind w:left="34"/>
              <w:jc w:val="left"/>
              <w:rPr>
                <w:rFonts w:ascii="Times New Roman" w:hAnsi="Times New Roman" w:cs="Times New Roman"/>
                <w:lang w:val="en-US" w:eastAsia="el-GR"/>
              </w:rPr>
            </w:pPr>
          </w:p>
          <w:p w:rsidR="007E5BBE" w:rsidRPr="00374E03" w:rsidRDefault="007E5BBE">
            <w:pPr>
              <w:ind w:left="34"/>
              <w:jc w:val="left"/>
              <w:rPr>
                <w:rFonts w:ascii="Times New Roman" w:hAnsi="Times New Roman" w:cs="Times New Roman"/>
                <w:lang w:val="en-US" w:eastAsia="el-GR"/>
              </w:rPr>
            </w:pPr>
            <w:r w:rsidRPr="00374E03">
              <w:rPr>
                <w:rFonts w:ascii="Times New Roman" w:hAnsi="Times New Roman" w:cs="Times New Roman"/>
                <w:lang w:val="en-US" w:eastAsia="el-GR"/>
              </w:rPr>
              <w:t xml:space="preserve"> a: </w:t>
            </w:r>
            <w:r w:rsidRPr="00374E03">
              <w:rPr>
                <w:rFonts w:ascii="Times New Roman" w:hAnsi="Times New Roman" w:cs="Times New Roman"/>
                <w:lang w:eastAsia="el-GR"/>
              </w:rPr>
              <w:t>φ</w:t>
            </w:r>
            <w:r w:rsidRPr="00374E03">
              <w:rPr>
                <w:rFonts w:ascii="Times New Roman" w:hAnsi="Times New Roman" w:cs="Times New Roman"/>
                <w:lang w:val="en-US" w:eastAsia="el-GR"/>
              </w:rPr>
              <w:t xml:space="preserve">=38°01’ 33.30’’ </w:t>
            </w:r>
            <w:r w:rsidRPr="00374E03">
              <w:rPr>
                <w:rFonts w:ascii="Times New Roman" w:hAnsi="Times New Roman" w:cs="Times New Roman"/>
                <w:lang w:eastAsia="el-GR"/>
              </w:rPr>
              <w:t>Β</w:t>
            </w:r>
            <w:r w:rsidRPr="00374E03">
              <w:rPr>
                <w:rFonts w:ascii="Times New Roman" w:hAnsi="Times New Roman" w:cs="Times New Roman"/>
                <w:lang w:val="en-US" w:eastAsia="el-GR"/>
              </w:rPr>
              <w:t xml:space="preserve">   </w:t>
            </w:r>
            <w:r w:rsidRPr="00374E03">
              <w:rPr>
                <w:rFonts w:ascii="Times New Roman" w:hAnsi="Times New Roman" w:cs="Times New Roman"/>
                <w:lang w:eastAsia="el-GR"/>
              </w:rPr>
              <w:t>λ</w:t>
            </w:r>
            <w:r w:rsidRPr="00374E03">
              <w:rPr>
                <w:rFonts w:ascii="Times New Roman" w:hAnsi="Times New Roman" w:cs="Times New Roman"/>
                <w:lang w:val="en-US" w:eastAsia="el-GR"/>
              </w:rPr>
              <w:t xml:space="preserve">=23°28’   57.13’’ </w:t>
            </w:r>
            <w:r w:rsidRPr="00374E03">
              <w:rPr>
                <w:rFonts w:ascii="Times New Roman" w:hAnsi="Times New Roman" w:cs="Times New Roman"/>
                <w:lang w:eastAsia="el-GR"/>
              </w:rPr>
              <w:t>Α</w:t>
            </w:r>
          </w:p>
          <w:p w:rsidR="007E5BBE" w:rsidRPr="00374E03" w:rsidRDefault="007E5BBE">
            <w:pPr>
              <w:ind w:left="34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val="en-US" w:eastAsia="el-GR"/>
              </w:rPr>
              <w:t xml:space="preserve"> b</w:t>
            </w:r>
            <w:r w:rsidRPr="00374E03">
              <w:rPr>
                <w:rFonts w:ascii="Times New Roman" w:hAnsi="Times New Roman" w:cs="Times New Roman"/>
                <w:lang w:eastAsia="el-GR"/>
              </w:rPr>
              <w:t>: φ=38°01’  16.84’’ Β  λ=23°29’ 01.50’’ Α</w:t>
            </w:r>
          </w:p>
          <w:p w:rsidR="007E5BBE" w:rsidRPr="00374E03" w:rsidRDefault="007E5BBE">
            <w:pPr>
              <w:ind w:left="34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 xml:space="preserve"> </w:t>
            </w:r>
            <w:r w:rsidRPr="00374E03">
              <w:rPr>
                <w:rFonts w:ascii="Times New Roman" w:hAnsi="Times New Roman" w:cs="Times New Roman"/>
                <w:lang w:val="en-US" w:eastAsia="el-GR"/>
              </w:rPr>
              <w:t>c</w:t>
            </w:r>
            <w:r w:rsidRPr="00374E03">
              <w:rPr>
                <w:rFonts w:ascii="Times New Roman" w:hAnsi="Times New Roman" w:cs="Times New Roman"/>
                <w:lang w:eastAsia="el-GR"/>
              </w:rPr>
              <w:t>: φ=38°00’  05.66’’ Β   λ=23°25’  46.87’’Α</w:t>
            </w:r>
          </w:p>
          <w:p w:rsidR="007E5BBE" w:rsidRPr="00374E03" w:rsidRDefault="007E5BBE">
            <w:pPr>
              <w:ind w:left="34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 xml:space="preserve"> </w:t>
            </w:r>
            <w:r w:rsidRPr="00374E03">
              <w:rPr>
                <w:rFonts w:ascii="Times New Roman" w:hAnsi="Times New Roman" w:cs="Times New Roman"/>
                <w:lang w:val="en-US" w:eastAsia="el-GR"/>
              </w:rPr>
              <w:t>d</w:t>
            </w:r>
            <w:r w:rsidRPr="00374E03">
              <w:rPr>
                <w:rFonts w:ascii="Times New Roman" w:hAnsi="Times New Roman" w:cs="Times New Roman"/>
                <w:lang w:eastAsia="el-GR"/>
              </w:rPr>
              <w:t>: φ= 38°00’  17.89’’ Β   λ=23°25’ 39.63’’Α</w:t>
            </w:r>
          </w:p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</w:p>
          <w:p w:rsidR="007E5BBE" w:rsidRPr="00374E03" w:rsidRDefault="003D07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</w:t>
            </w:r>
            <w:r w:rsidR="007E5BBE"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s galloprovincialis)</w:t>
            </w:r>
          </w:p>
        </w:tc>
        <w:tc>
          <w:tcPr>
            <w:tcW w:w="27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  <w:r w:rsidRPr="00374E03"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</w:rPr>
              <w:t xml:space="preserve"> 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543/05-2-2014</w:t>
            </w:r>
          </w:p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50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Γυαλιστερές 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FF4072"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50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505"/>
          <w:jc w:val="center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ΔΥΤ. ΑΤΤΙΚΗΣ</w:t>
            </w:r>
          </w:p>
          <w:p w:rsidR="007E5BBE" w:rsidRPr="00374E03" w:rsidRDefault="007E5B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ΒΟΥΡΚΑΡΙ-ΔΡΕΠΑΝΟ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2124/12-12-2011</w:t>
            </w:r>
          </w:p>
        </w:tc>
        <w:tc>
          <w:tcPr>
            <w:tcW w:w="43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</w:p>
          <w:p w:rsidR="007E5BBE" w:rsidRPr="00374E03" w:rsidRDefault="007E5BBE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. φ=37°59’ 15.72’’ Β   λ=23°24’  45.75’’ Α</w:t>
            </w:r>
          </w:p>
          <w:p w:rsidR="007E5BBE" w:rsidRPr="00374E03" w:rsidRDefault="007E5BBE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2. φ=37°59’  06.97’’ Β   λ=23°24’  49.53’’ Α</w:t>
            </w:r>
          </w:p>
          <w:p w:rsidR="007E5BBE" w:rsidRPr="00374E03" w:rsidRDefault="007E5BBE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3. φ=37°58’  37.07’’ Β   λ=23°24’   25.96’’ Α</w:t>
            </w:r>
          </w:p>
          <w:p w:rsidR="007E5BBE" w:rsidRPr="00374E03" w:rsidRDefault="007E5BBE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lastRenderedPageBreak/>
              <w:t>4. φ=37°59’  04.40’’ Β   λ=23°24’   22.41’’ Α</w:t>
            </w:r>
          </w:p>
          <w:p w:rsidR="007E5BBE" w:rsidRPr="00374E03" w:rsidRDefault="007E5BBE">
            <w:pPr>
              <w:ind w:left="34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Μύδια</w:t>
            </w:r>
          </w:p>
          <w:p w:rsidR="007E5BBE" w:rsidRPr="00374E03" w:rsidRDefault="003D07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</w:t>
            </w:r>
            <w:r w:rsidR="007E5BBE"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lus galloprovincialis)</w:t>
            </w:r>
          </w:p>
        </w:tc>
        <w:tc>
          <w:tcPr>
            <w:tcW w:w="27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Α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543/05-2-2014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95311D" w:rsidTr="0095311D">
        <w:trPr>
          <w:trHeight w:val="50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Γυαλιστερές 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FF4072"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505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  <w:p w:rsidR="00B832EC" w:rsidRPr="00374E03" w:rsidRDefault="00B832E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672"/>
          <w:jc w:val="center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ΝΗΣΩΝ</w:t>
            </w:r>
          </w:p>
          <w:p w:rsidR="0095311D" w:rsidRPr="00374E03" w:rsidRDefault="0095311D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ΒΑΣΙΛΙΚΩΝ – ΦΑΝΕΡΩΜΕΝΗΣ </w:t>
            </w:r>
          </w:p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(Ψιλή Άμμος)</w:t>
            </w:r>
          </w:p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        Α.Π.1323/24-2-2012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.  φ=37°59’  43.16’’ Β   λ=23°27’   59.80’’ Α</w:t>
            </w:r>
          </w:p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2.  φ=37°59’  48.71’’ Β   λ=23°27’   49.82’’ Α</w:t>
            </w:r>
          </w:p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3.  φ=37°59’  2.23’’ Β   λ=23°28’   12.08’’ Α</w:t>
            </w:r>
          </w:p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4.  φ=37°58’  58.52’’ Β   λ=23°27’   20.70’’Α</w:t>
            </w:r>
          </w:p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5.  φ=37°59’  15.92’’ Β   λ=23°26’   32.24’’Α</w:t>
            </w:r>
          </w:p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6.  φ=37°59’  6.41’’ Β   λ=23°26’   31.16’’ Α</w:t>
            </w:r>
          </w:p>
          <w:p w:rsidR="0095311D" w:rsidRPr="00374E03" w:rsidRDefault="0095311D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 xml:space="preserve"> </w:t>
            </w:r>
          </w:p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Α</w:t>
            </w:r>
          </w:p>
          <w:p w:rsidR="0095311D" w:rsidRPr="00407B65" w:rsidRDefault="0095311D" w:rsidP="0095311D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Α.Π.1165502/27.09.2023</w:t>
            </w:r>
          </w:p>
        </w:tc>
      </w:tr>
      <w:tr w:rsidR="0095311D" w:rsidTr="0095311D">
        <w:trPr>
          <w:trHeight w:val="672"/>
          <w:jc w:val="center"/>
        </w:trPr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Γυαλιστερές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Callista chione)</w:t>
            </w:r>
          </w:p>
          <w:p w:rsidR="0095311D" w:rsidRPr="00374E03" w:rsidRDefault="0095311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407B65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</w:rPr>
            </w:pPr>
          </w:p>
        </w:tc>
      </w:tr>
      <w:tr w:rsidR="0095311D" w:rsidTr="0095311D">
        <w:trPr>
          <w:trHeight w:val="672"/>
          <w:jc w:val="center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  <w:p w:rsidR="0095311D" w:rsidRPr="00374E03" w:rsidRDefault="0095311D" w:rsidP="0095311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407B65" w:rsidRDefault="0095311D" w:rsidP="0095311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</w:rPr>
            </w:pPr>
          </w:p>
        </w:tc>
      </w:tr>
      <w:tr w:rsidR="0095311D" w:rsidTr="0095311D">
        <w:trPr>
          <w:trHeight w:val="931"/>
          <w:jc w:val="center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 w:rsidP="009531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ΝΗΣΩΝ</w:t>
            </w:r>
          </w:p>
        </w:tc>
        <w:tc>
          <w:tcPr>
            <w:tcW w:w="38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ΒΑΣΙΛΙΚΩΝ – ΜΠΑΤΣΙ</w:t>
            </w:r>
          </w:p>
          <w:p w:rsidR="007E5BBE" w:rsidRPr="00374E03" w:rsidRDefault="007E5BBE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1323/24-2-2012</w:t>
            </w:r>
          </w:p>
          <w:p w:rsidR="00853C72" w:rsidRPr="00374E03" w:rsidRDefault="00853C72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853C72" w:rsidRPr="00374E03" w:rsidRDefault="00853C72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ΕΠΟΧΙΑΚΗ ΛΕΙΤΟΥΡΓΙΑ</w:t>
            </w:r>
          </w:p>
          <w:p w:rsidR="00853C72" w:rsidRPr="00374E03" w:rsidRDefault="00853C72" w:rsidP="009531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Α.Π.324</w:t>
            </w: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/26-6-2018</w:t>
            </w:r>
          </w:p>
          <w:p w:rsidR="007E5BBE" w:rsidRPr="00374E03" w:rsidRDefault="007E5BBE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 w:rsidP="0095311D">
            <w:pPr>
              <w:ind w:left="34"/>
              <w:jc w:val="center"/>
              <w:rPr>
                <w:rFonts w:ascii="Times New Roman" w:hAnsi="Times New Roman" w:cs="Times New Roman"/>
                <w:lang w:eastAsia="el-GR"/>
              </w:rPr>
            </w:pPr>
          </w:p>
          <w:p w:rsidR="007E5BBE" w:rsidRPr="00374E03" w:rsidRDefault="007E5BBE" w:rsidP="0095311D">
            <w:pPr>
              <w:ind w:left="34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.   φ=37°59’ 46.71’’ Β    λ=23°31’ 9.22’’ Α</w:t>
            </w:r>
          </w:p>
          <w:p w:rsidR="007E5BBE" w:rsidRPr="00374E03" w:rsidRDefault="007E5BBE" w:rsidP="0095311D">
            <w:pPr>
              <w:ind w:left="34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2.   φ=37°59’ 56.25’’ Β   λ=23°31’ 10.76’’ Α</w:t>
            </w:r>
          </w:p>
          <w:p w:rsidR="007E5BBE" w:rsidRPr="00374E03" w:rsidRDefault="007E5BBE" w:rsidP="0095311D">
            <w:pPr>
              <w:ind w:left="34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3.   φ=38°0’ 21.77’’ Β    λ=23°29’ 7.90’’ Α</w:t>
            </w:r>
          </w:p>
          <w:p w:rsidR="007E5BBE" w:rsidRPr="00374E03" w:rsidRDefault="007E5BBE" w:rsidP="0095311D">
            <w:pPr>
              <w:ind w:left="34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4.   φ=38°0’ 12.15’’ Β    λ=23°29’ 7.41’’ Α</w:t>
            </w:r>
          </w:p>
          <w:p w:rsidR="007E5BBE" w:rsidRPr="00374E03" w:rsidRDefault="007E5BBE" w:rsidP="0095311D">
            <w:pPr>
              <w:ind w:left="34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α. φ= 37 °59’43.16’’Β   λ=23°27’  59.80’’ Α</w:t>
            </w:r>
          </w:p>
          <w:p w:rsidR="007E5BBE" w:rsidRPr="00374E03" w:rsidRDefault="007E5BBE" w:rsidP="0095311D">
            <w:pPr>
              <w:ind w:left="34"/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β. φ= 37 °59’ 48.71’’Β  λ=23°27’  49.82’’ Α</w:t>
            </w:r>
          </w:p>
          <w:p w:rsidR="007E5BBE" w:rsidRPr="00374E03" w:rsidRDefault="007E5BBE" w:rsidP="0095311D">
            <w:pPr>
              <w:ind w:left="34"/>
              <w:jc w:val="center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B4381" w:rsidRPr="00374E03" w:rsidRDefault="00FB4381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FB4381" w:rsidRPr="00374E03" w:rsidRDefault="00FB4381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Venus verrucosa)</w:t>
            </w:r>
          </w:p>
          <w:p w:rsidR="007E5BBE" w:rsidRPr="00374E03" w:rsidRDefault="007E5BBE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</w:p>
        </w:tc>
        <w:tc>
          <w:tcPr>
            <w:tcW w:w="27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381" w:rsidRPr="00374E03" w:rsidRDefault="00FB4381" w:rsidP="0095311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Α</w:t>
            </w:r>
          </w:p>
          <w:p w:rsidR="008E4E48" w:rsidRPr="00374E03" w:rsidRDefault="00FB4381" w:rsidP="009531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Α.Π.1165502/27.09.2023</w:t>
            </w:r>
          </w:p>
        </w:tc>
      </w:tr>
      <w:tr w:rsidR="0095311D" w:rsidTr="0095311D">
        <w:trPr>
          <w:trHeight w:val="971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F6820" w:rsidRPr="00374E03" w:rsidRDefault="007E5BBE" w:rsidP="004F682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Γυαλιστερές </w:t>
            </w:r>
          </w:p>
          <w:p w:rsidR="007E5BBE" w:rsidRPr="00374E03" w:rsidRDefault="007E5BBE" w:rsidP="004F682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616584"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 chione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="00BB2067"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978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 w:rsidP="00FB438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Μύδια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 </w:t>
            </w:r>
          </w:p>
          <w:p w:rsidR="0095311D" w:rsidRPr="00374E03" w:rsidRDefault="0095311D" w:rsidP="00FB43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Mytilus galloprovincialis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5311D" w:rsidRPr="00374E03" w:rsidRDefault="0095311D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600"/>
          <w:jc w:val="center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41C09" w:rsidRPr="00374E03" w:rsidRDefault="00141C0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141C09" w:rsidRPr="00374E03" w:rsidRDefault="00141C0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ΝΗΣΩΝ</w:t>
            </w:r>
          </w:p>
          <w:p w:rsidR="00141C09" w:rsidRPr="00374E03" w:rsidRDefault="00141C0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41C09" w:rsidRPr="00374E03" w:rsidRDefault="00141C09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ΑΙΑΝΤΕΙΟΥ </w:t>
            </w:r>
          </w:p>
          <w:p w:rsidR="00141C09" w:rsidRPr="00374E03" w:rsidRDefault="00141C09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141C09" w:rsidRPr="00374E03" w:rsidRDefault="00141C0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1323/24-2-2012</w:t>
            </w:r>
          </w:p>
        </w:tc>
        <w:tc>
          <w:tcPr>
            <w:tcW w:w="43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41C09" w:rsidRPr="00374E03" w:rsidRDefault="00141C09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</w:p>
          <w:p w:rsidR="00141C09" w:rsidRPr="00374E03" w:rsidRDefault="00141C09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.  φ=37°56’  29.72’’ Β   λ=23°28’   48.08’’ Α</w:t>
            </w:r>
          </w:p>
          <w:p w:rsidR="00141C09" w:rsidRPr="00374E03" w:rsidRDefault="00141C09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2.  φ=37°56’  30.15’’ Β   λ=23°28’   40.37’’ Α</w:t>
            </w:r>
          </w:p>
          <w:p w:rsidR="00141C09" w:rsidRPr="00374E03" w:rsidRDefault="00141C09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3.  φ=37°55’  35.82’’ Β   λ=23°27’   56.74’’ Α</w:t>
            </w:r>
          </w:p>
          <w:p w:rsidR="00141C09" w:rsidRPr="00374E03" w:rsidRDefault="00141C09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4.  φ=37°55’  32.52’’ Β   λ=23°26’   53.32’’ Α</w:t>
            </w:r>
          </w:p>
          <w:p w:rsidR="00141C09" w:rsidRPr="00374E03" w:rsidRDefault="00141C09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5.  φ=37°55’  42.18’’ Β   λ=23°26’   54.80’’ Α</w:t>
            </w:r>
          </w:p>
          <w:p w:rsidR="00141C09" w:rsidRPr="00374E03" w:rsidRDefault="00141C09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B4381" w:rsidRPr="00374E03" w:rsidRDefault="00FB4381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141C09" w:rsidRPr="00374E03" w:rsidRDefault="00FB4381" w:rsidP="00FB438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6"/>
                <w:szCs w:val="36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Venus verrucosa))</w:t>
            </w:r>
          </w:p>
        </w:tc>
        <w:tc>
          <w:tcPr>
            <w:tcW w:w="27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381" w:rsidRPr="00374E03" w:rsidRDefault="00FB438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Α</w:t>
            </w:r>
          </w:p>
          <w:p w:rsidR="00141C09" w:rsidRPr="00374E03" w:rsidRDefault="00FB438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Α.Π.1165502/27.09.2023</w:t>
            </w:r>
          </w:p>
          <w:p w:rsidR="00141C09" w:rsidRPr="00374E03" w:rsidRDefault="00141C09" w:rsidP="008264FF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95311D" w:rsidTr="0095311D">
        <w:trPr>
          <w:trHeight w:val="600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B4381" w:rsidRPr="00374E03" w:rsidRDefault="00FB4381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Γυαλιστερές 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hione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 xml:space="preserve"> </w:t>
            </w:r>
          </w:p>
          <w:p w:rsidR="00141C09" w:rsidRPr="00374E03" w:rsidRDefault="00141C09" w:rsidP="00BC5EC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600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FB4381" w:rsidP="00D12B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Στρειδόκτενο (Pinctada radiata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11D" w:rsidTr="0095311D">
        <w:trPr>
          <w:trHeight w:val="842"/>
          <w:jc w:val="center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37386" w:rsidRPr="00374E03" w:rsidRDefault="00E3738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E37386" w:rsidRPr="00374E03" w:rsidRDefault="00E3738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ΝΗΣΩΝ</w:t>
            </w:r>
          </w:p>
          <w:p w:rsidR="00E37386" w:rsidRPr="00374E03" w:rsidRDefault="00E3738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37386" w:rsidRPr="00374E03" w:rsidRDefault="00E37386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ΚΑΜΑΤΕΡΟΥ </w:t>
            </w:r>
          </w:p>
          <w:p w:rsidR="00E37386" w:rsidRPr="00374E03" w:rsidRDefault="00E37386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E37386" w:rsidRPr="00374E03" w:rsidRDefault="00E37386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1323/24-2-2012</w:t>
            </w:r>
          </w:p>
          <w:p w:rsidR="0067301D" w:rsidRPr="00374E03" w:rsidRDefault="0067301D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lastRenderedPageBreak/>
              <w:t>ΕΠΟΧΙΑΚΗ ΛΕΙΤΟΥΡΓΙΑ Α.Π. 505374/15.07.2020</w:t>
            </w:r>
          </w:p>
        </w:tc>
        <w:tc>
          <w:tcPr>
            <w:tcW w:w="438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37386" w:rsidRPr="00374E03" w:rsidRDefault="00E37386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</w:p>
          <w:p w:rsidR="00E37386" w:rsidRPr="00374E03" w:rsidRDefault="00E37386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. φ=37°57’  37.44’’ Β   λ=23°31’   39.37’’ Α</w:t>
            </w:r>
          </w:p>
          <w:p w:rsidR="00E37386" w:rsidRPr="00374E03" w:rsidRDefault="00E37386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2. φ=37°57’  34.68’’ Β   λ=23°31’   35.97’’ Α</w:t>
            </w:r>
          </w:p>
          <w:p w:rsidR="00E37386" w:rsidRPr="00374E03" w:rsidRDefault="00E37386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lastRenderedPageBreak/>
              <w:t>3. φ=37°57’  31.66’’ Β   λ=23°31’   37.85’’ Α</w:t>
            </w:r>
          </w:p>
          <w:p w:rsidR="00E37386" w:rsidRPr="00374E03" w:rsidRDefault="00E37386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4. φ=37°57’  31.47’’ Β   λ=23°31’   44.57’’ Α</w:t>
            </w:r>
          </w:p>
          <w:p w:rsidR="00E37386" w:rsidRPr="00374E03" w:rsidRDefault="00E37386">
            <w:pPr>
              <w:pStyle w:val="a3"/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B4381" w:rsidRPr="00374E03" w:rsidRDefault="00FB4381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Κυδώνια</w:t>
            </w:r>
          </w:p>
          <w:p w:rsidR="00E37386" w:rsidRPr="00374E03" w:rsidRDefault="00FB4381" w:rsidP="00FB43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enus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errucosa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7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FB4381" w:rsidRPr="00374E03" w:rsidRDefault="00FB4381" w:rsidP="0011269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B</w:t>
            </w:r>
          </w:p>
          <w:p w:rsidR="00E37386" w:rsidRPr="00374E03" w:rsidRDefault="00FB4381" w:rsidP="00FB43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Α.Π.1165502/27.09.2023</w:t>
            </w:r>
          </w:p>
        </w:tc>
      </w:tr>
      <w:tr w:rsidR="0095311D" w:rsidTr="0095311D">
        <w:trPr>
          <w:trHeight w:val="841"/>
          <w:jc w:val="center"/>
        </w:trPr>
        <w:tc>
          <w:tcPr>
            <w:tcW w:w="21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7386" w:rsidRPr="00374E03" w:rsidRDefault="00E3738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7386" w:rsidRPr="00374E03" w:rsidRDefault="00E37386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438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7386" w:rsidRPr="00374E03" w:rsidRDefault="00E37386">
            <w:pPr>
              <w:ind w:left="34"/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B4381" w:rsidRPr="00374E03" w:rsidRDefault="00FB4381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Γυαλιστερές </w:t>
            </w:r>
          </w:p>
          <w:p w:rsidR="00FB4381" w:rsidRPr="00374E03" w:rsidRDefault="00FB4381" w:rsidP="00FB43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hione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  <w:p w:rsidR="00E37386" w:rsidRPr="00374E03" w:rsidRDefault="00E37386" w:rsidP="00E3738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7386" w:rsidRPr="00407B65" w:rsidRDefault="00E37386" w:rsidP="009065A3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highlight w:val="yellow"/>
              </w:rPr>
            </w:pPr>
          </w:p>
        </w:tc>
      </w:tr>
      <w:tr w:rsidR="0095311D" w:rsidTr="0095311D">
        <w:trPr>
          <w:trHeight w:val="758"/>
          <w:jc w:val="center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41C09" w:rsidRPr="00374E03" w:rsidRDefault="00141C0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41C09" w:rsidRPr="00374E03" w:rsidRDefault="00141C0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ΝΗΣΩΝ</w:t>
            </w:r>
          </w:p>
          <w:p w:rsidR="00141C09" w:rsidRPr="00374E03" w:rsidRDefault="00141C0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53C72" w:rsidRPr="00374E03" w:rsidRDefault="00141C09" w:rsidP="00853C7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ΒΟΡΕΙΑ ΤΗΣ ΝΗΣΟΥ ΜΕΤΩΠΗΣ</w:t>
            </w:r>
          </w:p>
          <w:p w:rsidR="00141C09" w:rsidRPr="00374E03" w:rsidRDefault="00141C09" w:rsidP="00853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6431/31-10-2013</w:t>
            </w:r>
            <w:r w:rsidRPr="00374E0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 </w:t>
            </w:r>
          </w:p>
          <w:p w:rsidR="00853C72" w:rsidRPr="00374E03" w:rsidRDefault="00853C72" w:rsidP="00853C7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853C72" w:rsidRPr="00374E03" w:rsidRDefault="00853C72" w:rsidP="00853C7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ΕΠΟΧΙΑΚΗ ΛΕΙΤΟΥΡΓΙΑ</w:t>
            </w:r>
          </w:p>
          <w:p w:rsidR="00853C72" w:rsidRPr="00374E03" w:rsidRDefault="00853C72" w:rsidP="00853C7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853C72" w:rsidRPr="00374E03" w:rsidRDefault="00853C72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Α.Π.3245/26-6-2018</w:t>
            </w:r>
          </w:p>
        </w:tc>
        <w:tc>
          <w:tcPr>
            <w:tcW w:w="43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.  φ=37°44’  00.00’’ Β   λ=23°22’   50.00’’ Α</w:t>
            </w:r>
          </w:p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2.  φ=37°44’  00.00’’ Β   λ=23°23’   50.00’’ Α</w:t>
            </w:r>
          </w:p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3.  φ=37°43’  50.00’’ Β   λ=23°22’   50.00’’ Α</w:t>
            </w:r>
          </w:p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4.  φ=37°43’  50.00’’ Β   λ=23°23’   50.00’’ Α</w:t>
            </w:r>
          </w:p>
          <w:p w:rsidR="00141C09" w:rsidRPr="00374E03" w:rsidRDefault="00141C09">
            <w:pPr>
              <w:pStyle w:val="a3"/>
              <w:ind w:left="0"/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B4381" w:rsidRPr="00374E03" w:rsidRDefault="00FB4381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FB4381" w:rsidRPr="00374E03" w:rsidRDefault="00FB4381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  <w:p w:rsidR="00141C09" w:rsidRPr="00043E7F" w:rsidRDefault="00141C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7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381" w:rsidRPr="00374E03" w:rsidRDefault="00FB4381" w:rsidP="0020230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Α</w:t>
            </w:r>
          </w:p>
          <w:p w:rsidR="00141C09" w:rsidRPr="00374E03" w:rsidRDefault="00FB4381" w:rsidP="0020230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Α.Π.1165502/27.09.2023</w:t>
            </w:r>
          </w:p>
        </w:tc>
      </w:tr>
      <w:tr w:rsidR="0095311D" w:rsidTr="0095311D">
        <w:trPr>
          <w:trHeight w:val="757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B4381" w:rsidRPr="00374E03" w:rsidRDefault="00FB4381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Γυαλιστερές </w:t>
            </w:r>
          </w:p>
          <w:p w:rsidR="00141C09" w:rsidRPr="00374E03" w:rsidRDefault="00FB4381" w:rsidP="00FB43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llista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hione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41C09" w:rsidRPr="00374E03" w:rsidRDefault="00141C09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77440" w:rsidTr="0095311D">
        <w:trPr>
          <w:trHeight w:val="720"/>
          <w:jc w:val="center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177440" w:rsidP="001774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ΝΗΣΩΝ</w:t>
            </w:r>
          </w:p>
          <w:p w:rsidR="00177440" w:rsidRPr="00374E03" w:rsidRDefault="0017744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177440" w:rsidP="00177440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ΓΙΟΥ ΓΕΩΡΓΙΟΥ</w:t>
            </w:r>
          </w:p>
          <w:p w:rsidR="00177440" w:rsidRPr="00374E03" w:rsidRDefault="00177440" w:rsidP="00177440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1323/24.02.2012</w:t>
            </w:r>
          </w:p>
          <w:p w:rsidR="00177440" w:rsidRPr="00374E03" w:rsidRDefault="00177440" w:rsidP="00177440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177440" w:rsidRPr="00374E03" w:rsidRDefault="00177440" w:rsidP="00177440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Υπό αναστολή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177440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. φ=37 0 58’ 29.09” Β λ=23 0 26’ 4.56 ” Α</w:t>
            </w:r>
          </w:p>
          <w:p w:rsidR="00177440" w:rsidRPr="00374E03" w:rsidRDefault="00177440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2. φ=37 0 58’ 22.96” Β λ= 23 0 26’ 2.57 ” Α</w:t>
            </w:r>
          </w:p>
          <w:p w:rsidR="00177440" w:rsidRPr="00374E03" w:rsidRDefault="00177440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 xml:space="preserve">3. φ= 37 0 57’ 46.77” Β λ=23 0 25’ 53.92 ” Α </w:t>
            </w:r>
          </w:p>
          <w:p w:rsidR="00177440" w:rsidRPr="00374E03" w:rsidRDefault="00177440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 xml:space="preserve">4. φ=37 0 57’ 52.82” Β λ=23 0 25’ 56.56 ” Α </w:t>
            </w:r>
          </w:p>
          <w:p w:rsidR="00177440" w:rsidRPr="00374E03" w:rsidRDefault="00177440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5. φ=37 0 58’ 15.38” Β λ=23 0 26’ 50.08 ” Α</w:t>
            </w: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177440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89268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 xml:space="preserve">    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ΚΛΕΙΣΤΗ ΖΩΝΗ</w:t>
            </w: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77440" w:rsidTr="0095311D">
        <w:trPr>
          <w:trHeight w:val="720"/>
          <w:jc w:val="center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177440" w:rsidP="001774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177440" w:rsidP="00177440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177440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3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Pr="00374E03" w:rsidRDefault="00177440" w:rsidP="00FB43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440" w:rsidRDefault="0017744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7E5BBE" w:rsidRDefault="007E5BBE">
      <w:pPr>
        <w:rPr>
          <w:rFonts w:ascii="Georgia" w:hAnsi="Georgia" w:cs="Georgia"/>
          <w:b/>
          <w:bCs/>
          <w:sz w:val="24"/>
          <w:szCs w:val="24"/>
        </w:rPr>
      </w:pPr>
    </w:p>
    <w:tbl>
      <w:tblPr>
        <w:tblW w:w="160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452"/>
        <w:gridCol w:w="3857"/>
        <w:gridCol w:w="4472"/>
        <w:gridCol w:w="2693"/>
        <w:gridCol w:w="2527"/>
      </w:tblGrid>
      <w:tr w:rsidR="007E5BBE" w:rsidTr="00B02405">
        <w:trPr>
          <w:jc w:val="center"/>
        </w:trPr>
        <w:tc>
          <w:tcPr>
            <w:tcW w:w="1600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  <w:t>ΠΕΡΙΦΕΡΕΙΑ ΒΟΡΕΙΟΥ ΑΙΓΑΙΟΥ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B02405">
        <w:trPr>
          <w:jc w:val="center"/>
        </w:trPr>
        <w:tc>
          <w:tcPr>
            <w:tcW w:w="2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φερειακή Ενότητα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Regional Unit)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οχή  Παραγωγής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Production Area)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Γεωγραφικά Όρια</w:t>
            </w:r>
          </w:p>
          <w:p w:rsidR="007E5BBE" w:rsidRDefault="007E5BBE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(Geographical Boundaries)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δη</w:t>
            </w:r>
          </w:p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eci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7E5BBE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Κατηγορί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Classification)</w:t>
            </w:r>
          </w:p>
        </w:tc>
      </w:tr>
      <w:tr w:rsidR="007E5BBE" w:rsidTr="00B02405">
        <w:trPr>
          <w:trHeight w:val="930"/>
          <w:jc w:val="center"/>
        </w:trPr>
        <w:tc>
          <w:tcPr>
            <w:tcW w:w="24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ΛΕΣΒΟΥ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ΚΟΛΠΟΣ ΚΑΛΛΟΝΗΣ 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6717/22-8-2014</w:t>
            </w:r>
          </w:p>
        </w:tc>
        <w:tc>
          <w:tcPr>
            <w:tcW w:w="44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. φ=39°08’ 12,44’’ Β   λ=26°07’ 56,60’’ 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2. φ=39°09’ 40,65’’ Β   λ=26°09’ 25,41’’ 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3. φ=39°11’ 50,37’’ Β   λ=26°11’ 08,38’’ 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4. φ=39°12’ 08,17’’ Β   λ=26°15’ 52,38’’ 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5. φ=39°10’ 30,85’’ Β   λ=26°17’ 25,30’’ 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6. φ=39°08’ 58,21’’ Β   λ=26°15’ 05,01’’ 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7. φ=39°07’ 58,89’’ Β   λ=26°12’ 29,81’’ 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8. φ=39°07  02,41’’ Β   λ=26°10’   36,52’’ 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9. φ=39°05’ 42,40’’ Β   λ=26°08’  43,24’’ Α</w:t>
            </w:r>
          </w:p>
          <w:p w:rsidR="007E5BBE" w:rsidRPr="00374E03" w:rsidRDefault="007E5BBE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lang w:eastAsia="el-GR"/>
              </w:rPr>
              <w:t>10.φ=39°05’ 52,89’’ Β   λ=26°06’  58,96’’Α</w:t>
            </w:r>
          </w:p>
          <w:p w:rsidR="007E5BBE" w:rsidRPr="00374E03" w:rsidRDefault="007E5BBE">
            <w:pPr>
              <w:ind w:left="33"/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Χάβαρα        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Modiolus barbatus)</w:t>
            </w:r>
          </w:p>
        </w:tc>
        <w:tc>
          <w:tcPr>
            <w:tcW w:w="252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02405" w:rsidRPr="00374E03" w:rsidRDefault="00B02405" w:rsidP="00B0240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Α</w:t>
            </w:r>
          </w:p>
          <w:p w:rsidR="00B02405" w:rsidRPr="00374E03" w:rsidRDefault="00B02405" w:rsidP="00B0240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ΦΕΒΡΟΥΑΡΙΟΣ ΕΩΣ ΚΑΙ ΝΟΕΜΒΡΙΟΣ</w:t>
            </w:r>
          </w:p>
          <w:p w:rsidR="00B02405" w:rsidRPr="00374E03" w:rsidRDefault="00B02405" w:rsidP="00B0240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:rsidR="00B02405" w:rsidRPr="00374E03" w:rsidRDefault="00B02405" w:rsidP="00B0240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Β</w:t>
            </w:r>
          </w:p>
          <w:p w:rsidR="00B02405" w:rsidRPr="00374E03" w:rsidRDefault="00B02405" w:rsidP="00B0240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ΕΚΕΜΒΡΙΟΣ ΕΩΣ ΚΑΙ ΙΑΝΟΥΑΡΙΟΣ</w:t>
            </w:r>
          </w:p>
          <w:p w:rsidR="00B02405" w:rsidRPr="00374E03" w:rsidRDefault="00B02405" w:rsidP="00B0240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:rsidR="00B02405" w:rsidRPr="00374E03" w:rsidRDefault="00B02405" w:rsidP="00B0240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Α.Π. 184082/07-12-2023 (ΑΔΑ:6ΑΥΔ7ΛΩ-ΘΘΔ)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B02405">
        <w:trPr>
          <w:trHeight w:val="930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Κυδώνια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Venus 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v</w:t>
            </w: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errucosa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5BBE" w:rsidTr="00B02405">
        <w:trPr>
          <w:trHeight w:val="930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lang w:eastAsia="el-GR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Καλόγνωμες         </w:t>
            </w:r>
          </w:p>
          <w:p w:rsidR="007E5BBE" w:rsidRPr="00374E03" w:rsidRDefault="007E5BB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Arca noa)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E5BBE" w:rsidRDefault="007E5BBE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7E5BBE" w:rsidRDefault="007E5BBE"/>
    <w:p w:rsidR="00374E03" w:rsidRDefault="00374E03"/>
    <w:p w:rsidR="00374E03" w:rsidRDefault="00374E03"/>
    <w:p w:rsidR="00374E03" w:rsidRDefault="00374E03"/>
    <w:p w:rsidR="00374E03" w:rsidRDefault="00374E03"/>
    <w:tbl>
      <w:tblPr>
        <w:tblW w:w="160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411"/>
        <w:gridCol w:w="3803"/>
        <w:gridCol w:w="4323"/>
        <w:gridCol w:w="2621"/>
        <w:gridCol w:w="2843"/>
      </w:tblGrid>
      <w:tr w:rsidR="00E27A3E" w:rsidTr="003622D5">
        <w:trPr>
          <w:jc w:val="center"/>
        </w:trPr>
        <w:tc>
          <w:tcPr>
            <w:tcW w:w="1600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20"/>
                <w:sz w:val="24"/>
                <w:szCs w:val="24"/>
              </w:rPr>
              <w:t>ΠΕΡΙΦΕΡΕΙΑ ΔΥΤΙΚΗΣ ΕΛΛΑΔΟΣ</w:t>
            </w:r>
          </w:p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27A3E" w:rsidTr="003622D5">
        <w:trPr>
          <w:jc w:val="center"/>
        </w:trPr>
        <w:tc>
          <w:tcPr>
            <w:tcW w:w="2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φερειακή Ενότητα</w:t>
            </w:r>
          </w:p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Regional Unit)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Περιοχή  Παραγωγής</w:t>
            </w:r>
          </w:p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Production Area)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E27A3E" w:rsidRDefault="00E27A3E" w:rsidP="003622D5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Γεωγραφικά Όρια</w:t>
            </w:r>
          </w:p>
          <w:p w:rsidR="00E27A3E" w:rsidRDefault="00E27A3E" w:rsidP="003622D5">
            <w:pPr>
              <w:ind w:left="34" w:righ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(Geographical Boundaries)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Είδη</w:t>
            </w:r>
          </w:p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eci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  <w:hideMark/>
          </w:tcPr>
          <w:p w:rsidR="00E27A3E" w:rsidRDefault="00E27A3E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Κατηγορί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Classification)</w:t>
            </w:r>
          </w:p>
        </w:tc>
      </w:tr>
      <w:tr w:rsidR="003622D5" w:rsidTr="003622D5">
        <w:trPr>
          <w:trHeight w:val="2832"/>
          <w:jc w:val="center"/>
        </w:trPr>
        <w:tc>
          <w:tcPr>
            <w:tcW w:w="2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ΧΑΪΑΣ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ΛΙΜΝΟΘΑΛΑΣΣΑ ΠΑΠΑΣ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Α.Π. ΠΔΕ/ΔΚ/323714/1384/25-10-2022 (ΑΔΑ: ΨΓ8Γ7Λ6-Ω38)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lang w:eastAsia="el-GR"/>
              </w:rPr>
            </w:pP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l-GR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eastAsia="el-GR"/>
              </w:rPr>
              <w:t>Α 38°10'24.20"Β 21°24'22.79"Α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l-GR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eastAsia="el-GR"/>
              </w:rPr>
              <w:t>Β 38°10'34.19"Β 21°24'42.51"Α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l-GR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eastAsia="el-GR"/>
              </w:rPr>
              <w:t>Γ 38°11'24.89"Β 21°24'24.81"Α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l-GR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eastAsia="el-GR"/>
              </w:rPr>
              <w:t>Δ 38°12'43.15"Β 21°23'17.68"Α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l-GR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eastAsia="el-GR"/>
              </w:rPr>
              <w:t>Ε 38°12'34.95"Β 21°22'39.60"Α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l-GR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eastAsia="el-GR"/>
              </w:rPr>
              <w:t>ΣΤ 38°11'48.20"Β 21°23'24.30"Α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lang w:eastAsia="el-GR"/>
              </w:rPr>
            </w:pPr>
            <w:r w:rsidRPr="00374E03">
              <w:rPr>
                <w:rFonts w:ascii="Times New Roman" w:hAnsi="Times New Roman" w:cs="Times New Roman"/>
                <w:sz w:val="24"/>
                <w:szCs w:val="24"/>
                <w:lang w:eastAsia="el-GR"/>
              </w:rPr>
              <w:t>Ζ 38°10'59.32"Β 21°24'2.90"Α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Αχιβάδες 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Cs/>
                <w:sz w:val="24"/>
                <w:szCs w:val="24"/>
              </w:rPr>
              <w:t>(Ruditapes decussatus)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Β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. Π.: Π∆Ε/∆Κ/124324/4975/19-04-2024                     (ΑΔΑ: 6ΩΑΙ7Λ6-ΞΦ1)</w:t>
            </w:r>
          </w:p>
          <w:p w:rsidR="003622D5" w:rsidRPr="00374E03" w:rsidRDefault="003622D5" w:rsidP="003622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ΑΠΟΦΑΣΗ ΠΛΗΡΗΣ ΚΑΤΗΓΟΡΙΟΠΟΙΗΣΗΣ</w:t>
            </w:r>
            <w:bookmarkStart w:id="0" w:name="_GoBack"/>
            <w:bookmarkEnd w:id="0"/>
          </w:p>
        </w:tc>
      </w:tr>
    </w:tbl>
    <w:p w:rsidR="00E27A3E" w:rsidRDefault="00E27A3E"/>
    <w:sectPr w:rsidR="00E27A3E" w:rsidSect="00B832EC">
      <w:headerReference w:type="default" r:id="rId6"/>
      <w:footerReference w:type="default" r:id="rId7"/>
      <w:pgSz w:w="16838" w:h="11906" w:orient="landscape"/>
      <w:pgMar w:top="1003" w:right="1134" w:bottom="567" w:left="1134" w:header="567" w:footer="595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4B01" w:rsidRDefault="00004B01" w:rsidP="00B832EC">
      <w:r>
        <w:separator/>
      </w:r>
    </w:p>
  </w:endnote>
  <w:endnote w:type="continuationSeparator" w:id="0">
    <w:p w:rsidR="00004B01" w:rsidRDefault="00004B01" w:rsidP="00B832E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5003267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3B63FB" w:rsidRDefault="003B63FB">
            <w:pPr>
              <w:pStyle w:val="a7"/>
              <w:jc w:val="right"/>
            </w:pPr>
            <w:r>
              <w:t xml:space="preserve">Σελίδα </w:t>
            </w:r>
            <w:r w:rsidR="00BF2C7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BF2C7F">
              <w:rPr>
                <w:b/>
                <w:bCs/>
                <w:sz w:val="24"/>
                <w:szCs w:val="24"/>
              </w:rPr>
              <w:fldChar w:fldCharType="separate"/>
            </w:r>
            <w:r w:rsidR="00082D2F">
              <w:rPr>
                <w:b/>
                <w:bCs/>
                <w:noProof/>
              </w:rPr>
              <w:t>2</w:t>
            </w:r>
            <w:r w:rsidR="00BF2C7F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από </w:t>
            </w:r>
            <w:r w:rsidR="00BF2C7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BF2C7F">
              <w:rPr>
                <w:b/>
                <w:bCs/>
                <w:sz w:val="24"/>
                <w:szCs w:val="24"/>
              </w:rPr>
              <w:fldChar w:fldCharType="separate"/>
            </w:r>
            <w:r w:rsidR="00082D2F">
              <w:rPr>
                <w:b/>
                <w:bCs/>
                <w:noProof/>
              </w:rPr>
              <w:t>13</w:t>
            </w:r>
            <w:r w:rsidR="00BF2C7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B63FB" w:rsidRDefault="003B63FB">
    <w:pPr>
      <w:pStyle w:val="a7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4B01" w:rsidRDefault="00004B01" w:rsidP="00B832EC">
      <w:r>
        <w:separator/>
      </w:r>
    </w:p>
  </w:footnote>
  <w:footnote w:type="continuationSeparator" w:id="0">
    <w:p w:rsidR="00004B01" w:rsidRDefault="00004B01" w:rsidP="00B832E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3FB" w:rsidRDefault="00082D2F">
    <w:pPr>
      <w:pStyle w:val="a6"/>
      <w:rPr>
        <w:b/>
        <w:sz w:val="24"/>
        <w:szCs w:val="24"/>
      </w:rPr>
    </w:pPr>
    <w:r>
      <w:rPr>
        <w:b/>
        <w:sz w:val="24"/>
        <w:szCs w:val="24"/>
      </w:rPr>
      <w:t>Επικαιροποίηση: 16.06.2026</w:t>
    </w:r>
  </w:p>
  <w:p w:rsidR="00082D2F" w:rsidRPr="00B832EC" w:rsidRDefault="00082D2F">
    <w:pPr>
      <w:pStyle w:val="a6"/>
      <w:rPr>
        <w:b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e0MDQ3BUJLI0MTQyUdpeDU4uLM/DyQAsNaAMgRtU0sAAAA"/>
  </w:docVars>
  <w:rsids>
    <w:rsidRoot w:val="00227760"/>
    <w:rsid w:val="00000EC0"/>
    <w:rsid w:val="00000FDD"/>
    <w:rsid w:val="00004B01"/>
    <w:rsid w:val="00007015"/>
    <w:rsid w:val="000266A4"/>
    <w:rsid w:val="00030B15"/>
    <w:rsid w:val="00043E7F"/>
    <w:rsid w:val="000541AE"/>
    <w:rsid w:val="00082D2F"/>
    <w:rsid w:val="00091132"/>
    <w:rsid w:val="000A2AFA"/>
    <w:rsid w:val="000A48B9"/>
    <w:rsid w:val="000C27C5"/>
    <w:rsid w:val="000F33E5"/>
    <w:rsid w:val="00103996"/>
    <w:rsid w:val="00112693"/>
    <w:rsid w:val="00121B29"/>
    <w:rsid w:val="00141C09"/>
    <w:rsid w:val="00150491"/>
    <w:rsid w:val="00163C8A"/>
    <w:rsid w:val="00165A76"/>
    <w:rsid w:val="001717D1"/>
    <w:rsid w:val="00177440"/>
    <w:rsid w:val="0019595A"/>
    <w:rsid w:val="001D0B8C"/>
    <w:rsid w:val="001D1A45"/>
    <w:rsid w:val="001D1C57"/>
    <w:rsid w:val="001E4CF2"/>
    <w:rsid w:val="00202305"/>
    <w:rsid w:val="0021083D"/>
    <w:rsid w:val="00213CD0"/>
    <w:rsid w:val="00214281"/>
    <w:rsid w:val="00227760"/>
    <w:rsid w:val="00236672"/>
    <w:rsid w:val="00257909"/>
    <w:rsid w:val="00264D3E"/>
    <w:rsid w:val="00280798"/>
    <w:rsid w:val="00280F0F"/>
    <w:rsid w:val="002827F0"/>
    <w:rsid w:val="002C3312"/>
    <w:rsid w:val="002D367B"/>
    <w:rsid w:val="002E1D7A"/>
    <w:rsid w:val="002F5A81"/>
    <w:rsid w:val="00304F61"/>
    <w:rsid w:val="003057DC"/>
    <w:rsid w:val="00335344"/>
    <w:rsid w:val="003538BB"/>
    <w:rsid w:val="003622D5"/>
    <w:rsid w:val="003716D3"/>
    <w:rsid w:val="00374E03"/>
    <w:rsid w:val="003820A5"/>
    <w:rsid w:val="00391664"/>
    <w:rsid w:val="00393212"/>
    <w:rsid w:val="003967A0"/>
    <w:rsid w:val="003A5C9A"/>
    <w:rsid w:val="003B6165"/>
    <w:rsid w:val="003B63FB"/>
    <w:rsid w:val="003D072A"/>
    <w:rsid w:val="003D25D9"/>
    <w:rsid w:val="003E1A29"/>
    <w:rsid w:val="003F1ACC"/>
    <w:rsid w:val="003F23D5"/>
    <w:rsid w:val="00407B65"/>
    <w:rsid w:val="00415BD4"/>
    <w:rsid w:val="004377FC"/>
    <w:rsid w:val="00442804"/>
    <w:rsid w:val="00450B04"/>
    <w:rsid w:val="00471A93"/>
    <w:rsid w:val="00480499"/>
    <w:rsid w:val="004957CB"/>
    <w:rsid w:val="004D4C90"/>
    <w:rsid w:val="004F22B7"/>
    <w:rsid w:val="004F6820"/>
    <w:rsid w:val="00500B69"/>
    <w:rsid w:val="005073A7"/>
    <w:rsid w:val="0051106D"/>
    <w:rsid w:val="00531963"/>
    <w:rsid w:val="00550B91"/>
    <w:rsid w:val="00563679"/>
    <w:rsid w:val="00571A4F"/>
    <w:rsid w:val="005777DB"/>
    <w:rsid w:val="005814E9"/>
    <w:rsid w:val="00595196"/>
    <w:rsid w:val="005976B6"/>
    <w:rsid w:val="005A55E5"/>
    <w:rsid w:val="005B1C28"/>
    <w:rsid w:val="005B5173"/>
    <w:rsid w:val="005D71EF"/>
    <w:rsid w:val="005F65B6"/>
    <w:rsid w:val="006016A2"/>
    <w:rsid w:val="00616584"/>
    <w:rsid w:val="00643E4E"/>
    <w:rsid w:val="00644FF6"/>
    <w:rsid w:val="00654D7F"/>
    <w:rsid w:val="00656A55"/>
    <w:rsid w:val="00671330"/>
    <w:rsid w:val="0067301D"/>
    <w:rsid w:val="006823D0"/>
    <w:rsid w:val="00682A63"/>
    <w:rsid w:val="00682FB0"/>
    <w:rsid w:val="00693C9B"/>
    <w:rsid w:val="006E575D"/>
    <w:rsid w:val="006F2F1C"/>
    <w:rsid w:val="006F3AFF"/>
    <w:rsid w:val="006F45E1"/>
    <w:rsid w:val="0070754A"/>
    <w:rsid w:val="0073166B"/>
    <w:rsid w:val="007357FA"/>
    <w:rsid w:val="0078142D"/>
    <w:rsid w:val="007B2233"/>
    <w:rsid w:val="007C5B99"/>
    <w:rsid w:val="007E5BBE"/>
    <w:rsid w:val="0081278B"/>
    <w:rsid w:val="00816EAC"/>
    <w:rsid w:val="00817DC2"/>
    <w:rsid w:val="008264FF"/>
    <w:rsid w:val="00833C5B"/>
    <w:rsid w:val="00834DF1"/>
    <w:rsid w:val="00853188"/>
    <w:rsid w:val="00853C72"/>
    <w:rsid w:val="00870E36"/>
    <w:rsid w:val="00880A6D"/>
    <w:rsid w:val="0089268C"/>
    <w:rsid w:val="008B2BA7"/>
    <w:rsid w:val="008B60DA"/>
    <w:rsid w:val="008B7AEF"/>
    <w:rsid w:val="008E4E48"/>
    <w:rsid w:val="008F2C18"/>
    <w:rsid w:val="009065A3"/>
    <w:rsid w:val="009224F0"/>
    <w:rsid w:val="00927397"/>
    <w:rsid w:val="0095311D"/>
    <w:rsid w:val="009657E5"/>
    <w:rsid w:val="009970FC"/>
    <w:rsid w:val="009F03D6"/>
    <w:rsid w:val="00A213F1"/>
    <w:rsid w:val="00A31F5B"/>
    <w:rsid w:val="00AB4633"/>
    <w:rsid w:val="00AB61C8"/>
    <w:rsid w:val="00AC25DC"/>
    <w:rsid w:val="00AD1A1B"/>
    <w:rsid w:val="00AD207A"/>
    <w:rsid w:val="00AD7819"/>
    <w:rsid w:val="00AF5841"/>
    <w:rsid w:val="00B01B50"/>
    <w:rsid w:val="00B02405"/>
    <w:rsid w:val="00B0441B"/>
    <w:rsid w:val="00B157E1"/>
    <w:rsid w:val="00B53582"/>
    <w:rsid w:val="00B70D27"/>
    <w:rsid w:val="00B72774"/>
    <w:rsid w:val="00B832EC"/>
    <w:rsid w:val="00B957C5"/>
    <w:rsid w:val="00BB2067"/>
    <w:rsid w:val="00BC33DD"/>
    <w:rsid w:val="00BC4A17"/>
    <w:rsid w:val="00BC5ECF"/>
    <w:rsid w:val="00BD7423"/>
    <w:rsid w:val="00BE1358"/>
    <w:rsid w:val="00BE2072"/>
    <w:rsid w:val="00BE7AEE"/>
    <w:rsid w:val="00BF2C7F"/>
    <w:rsid w:val="00C005F3"/>
    <w:rsid w:val="00C13C15"/>
    <w:rsid w:val="00C24B98"/>
    <w:rsid w:val="00C63D5A"/>
    <w:rsid w:val="00C764CD"/>
    <w:rsid w:val="00C97268"/>
    <w:rsid w:val="00CA0774"/>
    <w:rsid w:val="00CD6A74"/>
    <w:rsid w:val="00CF5267"/>
    <w:rsid w:val="00D054D4"/>
    <w:rsid w:val="00D05E37"/>
    <w:rsid w:val="00D05FFD"/>
    <w:rsid w:val="00D12B7C"/>
    <w:rsid w:val="00D2166A"/>
    <w:rsid w:val="00D849E0"/>
    <w:rsid w:val="00DA00BB"/>
    <w:rsid w:val="00DB7DFC"/>
    <w:rsid w:val="00DC0D2B"/>
    <w:rsid w:val="00DD1C50"/>
    <w:rsid w:val="00DF64C9"/>
    <w:rsid w:val="00DF7E92"/>
    <w:rsid w:val="00E013A3"/>
    <w:rsid w:val="00E03242"/>
    <w:rsid w:val="00E103C7"/>
    <w:rsid w:val="00E27A3E"/>
    <w:rsid w:val="00E37386"/>
    <w:rsid w:val="00E44AE0"/>
    <w:rsid w:val="00E56CD1"/>
    <w:rsid w:val="00E778F5"/>
    <w:rsid w:val="00E77EFC"/>
    <w:rsid w:val="00EA30D5"/>
    <w:rsid w:val="00EA5383"/>
    <w:rsid w:val="00EA6340"/>
    <w:rsid w:val="00EE4B3B"/>
    <w:rsid w:val="00EE5EA8"/>
    <w:rsid w:val="00F20B49"/>
    <w:rsid w:val="00F45465"/>
    <w:rsid w:val="00F9228C"/>
    <w:rsid w:val="00FA2220"/>
    <w:rsid w:val="00FB4381"/>
    <w:rsid w:val="00FD2D19"/>
    <w:rsid w:val="00FF40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unhideWhenUsed="0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3AFF"/>
    <w:pPr>
      <w:jc w:val="both"/>
    </w:pPr>
    <w:rPr>
      <w:rFonts w:ascii="Calibri" w:hAnsi="Calibri" w:cs="Calibri"/>
      <w:sz w:val="22"/>
      <w:szCs w:val="22"/>
      <w:lang w:eastAsia="en-US"/>
    </w:rPr>
  </w:style>
  <w:style w:type="paragraph" w:styleId="1">
    <w:name w:val="heading 1"/>
    <w:basedOn w:val="a"/>
    <w:next w:val="914"/>
    <w:link w:val="1Char"/>
    <w:uiPriority w:val="99"/>
    <w:qFormat/>
    <w:rsid w:val="006F3AFF"/>
    <w:pPr>
      <w:jc w:val="left"/>
      <w:outlineLvl w:val="0"/>
    </w:pPr>
    <w:rPr>
      <w:sz w:val="24"/>
      <w:szCs w:val="24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914">
    <w:name w:val="&amp;#914"/>
    <w:basedOn w:val="a"/>
    <w:rsid w:val="006F3AFF"/>
  </w:style>
  <w:style w:type="character" w:customStyle="1" w:styleId="1Char">
    <w:name w:val="Επικεφαλίδα 1 Char"/>
    <w:basedOn w:val="a0"/>
    <w:link w:val="1"/>
    <w:uiPriority w:val="99"/>
    <w:rsid w:val="006F3AFF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paragraph" w:styleId="a3">
    <w:name w:val="List Paragraph"/>
    <w:basedOn w:val="a"/>
    <w:uiPriority w:val="99"/>
    <w:qFormat/>
    <w:rsid w:val="006F3AFF"/>
    <w:pPr>
      <w:ind w:left="720"/>
      <w:contextualSpacing/>
    </w:pPr>
  </w:style>
  <w:style w:type="paragraph" w:customStyle="1" w:styleId="Text2">
    <w:name w:val="Text 2"/>
    <w:basedOn w:val="a"/>
    <w:uiPriority w:val="99"/>
    <w:rsid w:val="006F3AFF"/>
    <w:pPr>
      <w:tabs>
        <w:tab w:val="left" w:pos="2302"/>
      </w:tabs>
      <w:spacing w:after="240"/>
      <w:ind w:left="1202"/>
    </w:pPr>
    <w:rPr>
      <w:sz w:val="24"/>
      <w:szCs w:val="24"/>
      <w:lang w:val="en-GB" w:eastAsia="en-GB"/>
    </w:rPr>
  </w:style>
  <w:style w:type="paragraph" w:customStyle="1" w:styleId="917">
    <w:name w:val="&amp;#917"/>
    <w:aliases w:val="&amp;#960,&amp;#953,&amp;#954,&amp;#949,&amp;#966,&amp;#945,&amp;#955,&amp;#943,&amp;#948,1"/>
    <w:basedOn w:val="a"/>
    <w:link w:val="9171"/>
    <w:rsid w:val="006F3AFF"/>
  </w:style>
  <w:style w:type="character" w:customStyle="1" w:styleId="9171">
    <w:name w:val="&amp;#9171"/>
    <w:aliases w:val="&amp;#9601,&amp;#9531,&amp;#9541,&amp;#9491,&amp;#9661,&amp;#9451,&amp;#9551,&amp;#9431,&amp;#9481,1 Char1"/>
    <w:basedOn w:val="a0"/>
    <w:link w:val="917"/>
    <w:uiPriority w:val="99"/>
    <w:locked/>
    <w:rsid w:val="006F3AFF"/>
    <w:rPr>
      <w:sz w:val="24"/>
      <w:szCs w:val="24"/>
    </w:rPr>
  </w:style>
  <w:style w:type="character" w:styleId="a4">
    <w:name w:val="Strong"/>
    <w:basedOn w:val="a0"/>
    <w:uiPriority w:val="99"/>
    <w:qFormat/>
    <w:rsid w:val="006F3AFF"/>
    <w:rPr>
      <w:b/>
      <w:bCs/>
    </w:rPr>
  </w:style>
  <w:style w:type="paragraph" w:styleId="a5">
    <w:name w:val="Body Text"/>
    <w:basedOn w:val="a"/>
    <w:link w:val="Char"/>
    <w:uiPriority w:val="99"/>
    <w:rsid w:val="00834DF1"/>
    <w:pPr>
      <w:spacing w:line="360" w:lineRule="auto"/>
    </w:pPr>
    <w:rPr>
      <w:rFonts w:ascii="Times New Roman" w:hAnsi="Times New Roman" w:cs="Times New Roman"/>
      <w:b/>
      <w:bCs/>
      <w:sz w:val="24"/>
      <w:szCs w:val="24"/>
      <w:lang w:eastAsia="el-GR"/>
    </w:rPr>
  </w:style>
  <w:style w:type="character" w:customStyle="1" w:styleId="Char">
    <w:name w:val="Σώμα κειμένου Char"/>
    <w:basedOn w:val="a0"/>
    <w:link w:val="a5"/>
    <w:uiPriority w:val="99"/>
    <w:rsid w:val="00834DF1"/>
    <w:rPr>
      <w:b/>
      <w:bCs/>
      <w:sz w:val="24"/>
      <w:szCs w:val="24"/>
    </w:rPr>
  </w:style>
  <w:style w:type="paragraph" w:styleId="a6">
    <w:name w:val="header"/>
    <w:basedOn w:val="a"/>
    <w:link w:val="Char0"/>
    <w:uiPriority w:val="99"/>
    <w:unhideWhenUsed/>
    <w:rsid w:val="00B832EC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6"/>
    <w:uiPriority w:val="99"/>
    <w:rsid w:val="00B832EC"/>
    <w:rPr>
      <w:rFonts w:ascii="Calibri" w:hAnsi="Calibri" w:cs="Calibri"/>
      <w:sz w:val="22"/>
      <w:szCs w:val="22"/>
      <w:lang w:eastAsia="en-US"/>
    </w:rPr>
  </w:style>
  <w:style w:type="paragraph" w:styleId="a7">
    <w:name w:val="footer"/>
    <w:basedOn w:val="a"/>
    <w:link w:val="Char1"/>
    <w:uiPriority w:val="99"/>
    <w:unhideWhenUsed/>
    <w:rsid w:val="00B832EC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7"/>
    <w:uiPriority w:val="99"/>
    <w:rsid w:val="00B832EC"/>
    <w:rPr>
      <w:rFonts w:ascii="Calibri" w:hAnsi="Calibri" w:cs="Calibri"/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3</Pages>
  <Words>2848</Words>
  <Characters>15384</Characters>
  <Application>Microsoft Office Word</Application>
  <DocSecurity>0</DocSecurity>
  <Lines>128</Lines>
  <Paragraphs>3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ΕΘΝΙΚΟΣ ΚΑΤΑΛΟΓΟΣ ΠΕΡΙΟΧΩΝ ΠΑΡΑΓΩΓΗΣ/ΑΛΙΕΙΑΣ ΖΩΝΤΩΝ ΔΙΘΥΡΩΝ ΜΑΛΑΚΙΩΝ</vt:lpstr>
    </vt:vector>
  </TitlesOfParts>
  <Company/>
  <LinksUpToDate>false</LinksUpToDate>
  <CharactersWithSpaces>18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ΘΝΙΚΟΣ ΚΑΤΑΛΟΓΟΣ ΠΕΡΙΟΧΩΝ ΠΑΡΑΓΩΓΗΣ/ΑΛΙΕΙΑΣ ΖΩΝΤΩΝ ΔΙΘΥΡΩΝ ΜΑΛΑΚΙΩΝ</dc:title>
  <dc:creator>ka6u045</dc:creator>
  <cp:lastModifiedBy>itragoulia</cp:lastModifiedBy>
  <cp:revision>5</cp:revision>
  <dcterms:created xsi:type="dcterms:W3CDTF">2026-06-16T06:00:00Z</dcterms:created>
  <dcterms:modified xsi:type="dcterms:W3CDTF">2026-06-16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ed9beb9f6854647bd8bbed386eafa31f64d1e1147164d32ee741da812e0f05</vt:lpwstr>
  </property>
</Properties>
</file>